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el-Gitter"/>
        <w:tblW w:w="9639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10"/>
        <w:gridCol w:w="2693"/>
        <w:gridCol w:w="1418"/>
        <w:gridCol w:w="2410"/>
        <w:gridCol w:w="708"/>
      </w:tblGrid>
      <w:tr w:rsidR="00C4757B" w:rsidRPr="001F5448" w14:paraId="7C81E4FD" w14:textId="77777777" w:rsidTr="00300626">
        <w:tc>
          <w:tcPr>
            <w:tcW w:w="2410" w:type="dxa"/>
            <w:shd w:val="clear" w:color="auto" w:fill="F2F2F2" w:themeFill="background1" w:themeFillShade="F2"/>
          </w:tcPr>
          <w:p w14:paraId="69848FB9" w14:textId="77777777" w:rsidR="00C4757B" w:rsidRPr="001F5448" w:rsidRDefault="001F5448" w:rsidP="00295260">
            <w:pPr>
              <w:rPr>
                <w:b/>
              </w:rPr>
            </w:pPr>
            <w:bookmarkStart w:id="0" w:name="SD_LAN_Meetingon" w:colFirst="0" w:colLast="0"/>
            <w:r w:rsidRPr="001F5448">
              <w:rPr>
                <w:b/>
              </w:rPr>
              <w:t>Møde den</w:t>
            </w:r>
          </w:p>
        </w:tc>
        <w:tc>
          <w:tcPr>
            <w:tcW w:w="2693" w:type="dxa"/>
            <w:shd w:val="clear" w:color="auto" w:fill="F2F2F2" w:themeFill="background1" w:themeFillShade="F2"/>
          </w:tcPr>
          <w:p w14:paraId="1D8A9D80" w14:textId="77777777" w:rsidR="00C4757B" w:rsidRPr="001F5448" w:rsidRDefault="00C4757B" w:rsidP="00295260">
            <w:pPr>
              <w:rPr>
                <w:b/>
              </w:rPr>
            </w:pPr>
            <w:r w:rsidRPr="001F5448">
              <w:rPr>
                <w:b/>
              </w:rPr>
              <w:t>Møde</w:t>
            </w:r>
            <w:r w:rsidR="00286471">
              <w:rPr>
                <w:b/>
              </w:rPr>
              <w:t>forum</w:t>
            </w:r>
          </w:p>
        </w:tc>
        <w:tc>
          <w:tcPr>
            <w:tcW w:w="1418" w:type="dxa"/>
            <w:shd w:val="clear" w:color="auto" w:fill="F2F2F2" w:themeFill="background1" w:themeFillShade="F2"/>
            <w:tcMar>
              <w:left w:w="85" w:type="dxa"/>
            </w:tcMar>
          </w:tcPr>
          <w:p w14:paraId="69C9038D" w14:textId="77777777" w:rsidR="00C4757B" w:rsidRPr="001F5448" w:rsidRDefault="00C4757B" w:rsidP="00295260">
            <w:pPr>
              <w:rPr>
                <w:b/>
              </w:rPr>
            </w:pPr>
            <w:r w:rsidRPr="001F5448">
              <w:rPr>
                <w:b/>
              </w:rPr>
              <w:t>Klokkeslæt</w:t>
            </w:r>
          </w:p>
        </w:tc>
        <w:tc>
          <w:tcPr>
            <w:tcW w:w="2410" w:type="dxa"/>
            <w:shd w:val="clear" w:color="auto" w:fill="F2F2F2" w:themeFill="background1" w:themeFillShade="F2"/>
            <w:tcMar>
              <w:left w:w="85" w:type="dxa"/>
              <w:right w:w="85" w:type="dxa"/>
            </w:tcMar>
          </w:tcPr>
          <w:p w14:paraId="5F9A2012" w14:textId="77777777" w:rsidR="00C4757B" w:rsidRPr="001F5448" w:rsidRDefault="00C4757B" w:rsidP="00295260">
            <w:pPr>
              <w:rPr>
                <w:b/>
              </w:rPr>
            </w:pPr>
            <w:r w:rsidRPr="001F5448">
              <w:rPr>
                <w:b/>
              </w:rPr>
              <w:t>Sted</w:t>
            </w:r>
          </w:p>
        </w:tc>
        <w:tc>
          <w:tcPr>
            <w:tcW w:w="708" w:type="dxa"/>
            <w:shd w:val="clear" w:color="auto" w:fill="F2F2F2" w:themeFill="background1" w:themeFillShade="F2"/>
          </w:tcPr>
          <w:p w14:paraId="36CD494D" w14:textId="77777777" w:rsidR="00C4757B" w:rsidRPr="001F5448" w:rsidRDefault="00C4757B" w:rsidP="00295260">
            <w:pPr>
              <w:rPr>
                <w:b/>
              </w:rPr>
            </w:pPr>
            <w:r w:rsidRPr="001F5448">
              <w:rPr>
                <w:b/>
              </w:rPr>
              <w:t>Nr.</w:t>
            </w:r>
          </w:p>
        </w:tc>
      </w:tr>
      <w:bookmarkEnd w:id="0"/>
      <w:tr w:rsidR="00C4757B" w:rsidRPr="001F5448" w14:paraId="33B7464C" w14:textId="77777777" w:rsidTr="00286BC9">
        <w:tc>
          <w:tcPr>
            <w:tcW w:w="2410" w:type="dxa"/>
          </w:tcPr>
          <w:p w14:paraId="1E3AABD5" w14:textId="4AF6E7EA" w:rsidR="006A5D64" w:rsidRDefault="00A973AD" w:rsidP="00380E94">
            <w:r>
              <w:t>20. december 2021</w:t>
            </w:r>
          </w:p>
          <w:p w14:paraId="4BDECFD6" w14:textId="77777777" w:rsidR="0085200D" w:rsidRPr="001F5448" w:rsidRDefault="0085200D" w:rsidP="00380E94"/>
        </w:tc>
        <w:tc>
          <w:tcPr>
            <w:tcW w:w="2693" w:type="dxa"/>
          </w:tcPr>
          <w:p w14:paraId="3DD82D31" w14:textId="68BD265B" w:rsidR="00C4757B" w:rsidRPr="001F5448" w:rsidRDefault="0055228F" w:rsidP="00295260">
            <w:r>
              <w:t>Forskningsudvalget</w:t>
            </w:r>
          </w:p>
        </w:tc>
        <w:tc>
          <w:tcPr>
            <w:tcW w:w="1418" w:type="dxa"/>
            <w:tcMar>
              <w:left w:w="85" w:type="dxa"/>
            </w:tcMar>
          </w:tcPr>
          <w:p w14:paraId="294A9295" w14:textId="7C5AC9AA" w:rsidR="00C4757B" w:rsidRPr="001F5448" w:rsidRDefault="00A973AD" w:rsidP="00B756DF">
            <w:r>
              <w:t>14.00-15.30</w:t>
            </w:r>
          </w:p>
        </w:tc>
        <w:tc>
          <w:tcPr>
            <w:tcW w:w="2410" w:type="dxa"/>
            <w:tcMar>
              <w:left w:w="85" w:type="dxa"/>
              <w:right w:w="85" w:type="dxa"/>
            </w:tcMar>
          </w:tcPr>
          <w:p w14:paraId="2CE6398B" w14:textId="489E872C" w:rsidR="00C4757B" w:rsidRPr="001F5448" w:rsidRDefault="00076BAD" w:rsidP="0005124A">
            <w:pPr>
              <w:rPr>
                <w:szCs w:val="21"/>
              </w:rPr>
            </w:pPr>
            <w:r>
              <w:rPr>
                <w:szCs w:val="21"/>
              </w:rPr>
              <w:t>Teams</w:t>
            </w:r>
          </w:p>
        </w:tc>
        <w:tc>
          <w:tcPr>
            <w:tcW w:w="708" w:type="dxa"/>
          </w:tcPr>
          <w:p w14:paraId="173A540D" w14:textId="3CFC95C7" w:rsidR="00C4757B" w:rsidRPr="001F5448" w:rsidRDefault="00A973AD" w:rsidP="003F678F">
            <w:r>
              <w:t>11</w:t>
            </w:r>
          </w:p>
        </w:tc>
      </w:tr>
    </w:tbl>
    <w:p w14:paraId="1910A7B4" w14:textId="77777777" w:rsidR="00C4757B" w:rsidRPr="001F5448" w:rsidRDefault="00C4757B" w:rsidP="00C4757B">
      <w:pPr>
        <w:rPr>
          <w:b/>
        </w:rPr>
      </w:pPr>
    </w:p>
    <w:tbl>
      <w:tblPr>
        <w:tblStyle w:val="Tabel-Gitter"/>
        <w:tblW w:w="9639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410"/>
        <w:gridCol w:w="7229"/>
      </w:tblGrid>
      <w:tr w:rsidR="00C4757B" w:rsidRPr="001F5448" w14:paraId="66E9D0E3" w14:textId="77777777" w:rsidTr="00286BC9">
        <w:tc>
          <w:tcPr>
            <w:tcW w:w="2410" w:type="dxa"/>
          </w:tcPr>
          <w:p w14:paraId="2EFE72EB" w14:textId="77777777" w:rsidR="00C4757B" w:rsidRPr="001F5448" w:rsidRDefault="00C4757B" w:rsidP="00295260">
            <w:pPr>
              <w:rPr>
                <w:b/>
              </w:rPr>
            </w:pPr>
            <w:r w:rsidRPr="001F5448">
              <w:rPr>
                <w:b/>
              </w:rPr>
              <w:t>Faste deltagere</w:t>
            </w:r>
          </w:p>
        </w:tc>
        <w:tc>
          <w:tcPr>
            <w:tcW w:w="7229" w:type="dxa"/>
          </w:tcPr>
          <w:p w14:paraId="728B62A2" w14:textId="16EDE93F" w:rsidR="00F07887" w:rsidRDefault="00223A58" w:rsidP="00F07887">
            <w:r>
              <w:t>Brian Bech Nielsen (BBN)</w:t>
            </w:r>
            <w:r w:rsidR="00F07887">
              <w:t>, Anne Marie Pahuus (AMP), Per Baltzer Overgaar</w:t>
            </w:r>
            <w:r w:rsidR="00E45AB6">
              <w:t>d (PBO)</w:t>
            </w:r>
            <w:r w:rsidR="00F07887">
              <w:t>,</w:t>
            </w:r>
            <w:r w:rsidR="00A47669">
              <w:t xml:space="preserve"> Hans Erik Bøtker (HEB), </w:t>
            </w:r>
            <w:r w:rsidR="004E513B">
              <w:t xml:space="preserve">David Lundbek Egholm (DLE), </w:t>
            </w:r>
            <w:r w:rsidR="00A47669">
              <w:t>Brian Vinter (BV)</w:t>
            </w:r>
            <w:r>
              <w:t>, John Westensee (JW)</w:t>
            </w:r>
            <w:r w:rsidR="00F07887">
              <w:t xml:space="preserve"> </w:t>
            </w:r>
          </w:p>
          <w:p w14:paraId="6853C2B5" w14:textId="77777777" w:rsidR="00F07887" w:rsidRDefault="00F07887" w:rsidP="00F07887"/>
          <w:p w14:paraId="70617C48" w14:textId="77777777" w:rsidR="00C4757B" w:rsidRPr="001F5448" w:rsidRDefault="00F07887" w:rsidP="00F07887">
            <w:r>
              <w:t>Sekretariat</w:t>
            </w:r>
            <w:r w:rsidR="00223A58">
              <w:t xml:space="preserve">sbetjening: </w:t>
            </w:r>
            <w:r>
              <w:t>Inge Liengaard (IL)</w:t>
            </w:r>
          </w:p>
        </w:tc>
      </w:tr>
      <w:tr w:rsidR="00C4757B" w:rsidRPr="001F5448" w14:paraId="71D44060" w14:textId="77777777" w:rsidTr="00286BC9">
        <w:tc>
          <w:tcPr>
            <w:tcW w:w="2410" w:type="dxa"/>
          </w:tcPr>
          <w:p w14:paraId="32FF82AF" w14:textId="77777777" w:rsidR="00C4757B" w:rsidRPr="001F5448" w:rsidRDefault="00C4757B" w:rsidP="00295260">
            <w:pPr>
              <w:rPr>
                <w:b/>
              </w:rPr>
            </w:pPr>
            <w:r w:rsidRPr="001F5448">
              <w:rPr>
                <w:b/>
              </w:rPr>
              <w:t>Afbud</w:t>
            </w:r>
          </w:p>
        </w:tc>
        <w:tc>
          <w:tcPr>
            <w:tcW w:w="7229" w:type="dxa"/>
          </w:tcPr>
          <w:p w14:paraId="0F4554D6" w14:textId="650E0C9A" w:rsidR="00C4757B" w:rsidRPr="001F5448" w:rsidRDefault="00664267" w:rsidP="00EC13D4">
            <w:r>
              <w:t>John Westensee</w:t>
            </w:r>
          </w:p>
        </w:tc>
      </w:tr>
      <w:tr w:rsidR="00C4757B" w:rsidRPr="002F2AF4" w14:paraId="5C8171D7" w14:textId="77777777" w:rsidTr="00286BC9">
        <w:tc>
          <w:tcPr>
            <w:tcW w:w="2410" w:type="dxa"/>
          </w:tcPr>
          <w:p w14:paraId="76B68A46" w14:textId="77777777" w:rsidR="00C4757B" w:rsidRPr="001F5448" w:rsidRDefault="00C4757B" w:rsidP="00295260">
            <w:pPr>
              <w:rPr>
                <w:b/>
              </w:rPr>
            </w:pPr>
            <w:r w:rsidRPr="001F5448">
              <w:rPr>
                <w:b/>
              </w:rPr>
              <w:t>Gæster</w:t>
            </w:r>
          </w:p>
        </w:tc>
        <w:tc>
          <w:tcPr>
            <w:tcW w:w="7229" w:type="dxa"/>
          </w:tcPr>
          <w:p w14:paraId="53E392BE" w14:textId="3286356B" w:rsidR="002A2140" w:rsidRPr="002F2AF4" w:rsidRDefault="002A2140" w:rsidP="00AD152D">
            <w:pPr>
              <w:ind w:left="743" w:hanging="743"/>
              <w:rPr>
                <w:szCs w:val="21"/>
              </w:rPr>
            </w:pPr>
            <w:r w:rsidRPr="002F2AF4">
              <w:t xml:space="preserve"> </w:t>
            </w:r>
            <w:r w:rsidR="002F2AF4" w:rsidRPr="002F2AF4">
              <w:t>Pkt. 4 Morten Winterberg, Jakob D. Sø</w:t>
            </w:r>
            <w:r w:rsidR="002F2AF4">
              <w:t>rensen</w:t>
            </w:r>
          </w:p>
        </w:tc>
      </w:tr>
      <w:tr w:rsidR="00C4757B" w:rsidRPr="001F5448" w14:paraId="36DF6CC4" w14:textId="77777777" w:rsidTr="00286BC9">
        <w:tc>
          <w:tcPr>
            <w:tcW w:w="2410" w:type="dxa"/>
          </w:tcPr>
          <w:p w14:paraId="6CF937BE" w14:textId="77777777" w:rsidR="00C4757B" w:rsidRPr="001F5448" w:rsidRDefault="00280C4D" w:rsidP="00295260">
            <w:pPr>
              <w:rPr>
                <w:b/>
              </w:rPr>
            </w:pPr>
            <w:r>
              <w:rPr>
                <w:b/>
              </w:rPr>
              <w:t>Referent</w:t>
            </w:r>
          </w:p>
        </w:tc>
        <w:tc>
          <w:tcPr>
            <w:tcW w:w="7229" w:type="dxa"/>
          </w:tcPr>
          <w:p w14:paraId="2FDC70C8" w14:textId="77777777" w:rsidR="00C4757B" w:rsidRPr="001F5448" w:rsidRDefault="00280C4D" w:rsidP="00295260">
            <w:r>
              <w:t>Inge Liengaard (I</w:t>
            </w:r>
            <w:r w:rsidR="00E45AB6">
              <w:t>L</w:t>
            </w:r>
            <w:r>
              <w:t>)</w:t>
            </w:r>
          </w:p>
        </w:tc>
      </w:tr>
    </w:tbl>
    <w:p w14:paraId="345C7950" w14:textId="77777777" w:rsidR="00672064" w:rsidRDefault="00672064" w:rsidP="0065341A">
      <w:pPr>
        <w:rPr>
          <w:rStyle w:val="Kraftigfremhvning"/>
        </w:rPr>
      </w:pPr>
    </w:p>
    <w:tbl>
      <w:tblPr>
        <w:tblStyle w:val="Tabel-Gitter"/>
        <w:tblW w:w="9668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80"/>
        <w:gridCol w:w="1559"/>
        <w:gridCol w:w="6095"/>
        <w:gridCol w:w="1134"/>
      </w:tblGrid>
      <w:tr w:rsidR="00286471" w:rsidRPr="001F5448" w14:paraId="342749DB" w14:textId="77777777" w:rsidTr="00300626">
        <w:trPr>
          <w:tblHeader/>
        </w:trPr>
        <w:tc>
          <w:tcPr>
            <w:tcW w:w="880" w:type="dxa"/>
            <w:shd w:val="clear" w:color="auto" w:fill="F2F2F2" w:themeFill="background1" w:themeFillShade="F2"/>
          </w:tcPr>
          <w:p w14:paraId="5AA6D14C" w14:textId="77777777" w:rsidR="00286471" w:rsidRPr="001F5448" w:rsidRDefault="00286471" w:rsidP="001153B6">
            <w:pPr>
              <w:rPr>
                <w:b/>
              </w:rPr>
            </w:pPr>
            <w:r w:rsidRPr="001F5448">
              <w:rPr>
                <w:b/>
              </w:rPr>
              <w:t>Nr.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4CB82547" w14:textId="77777777" w:rsidR="00286471" w:rsidRPr="001F5448" w:rsidRDefault="00286471" w:rsidP="001153B6">
            <w:pPr>
              <w:rPr>
                <w:b/>
              </w:rPr>
            </w:pPr>
            <w:r w:rsidRPr="001F5448">
              <w:rPr>
                <w:b/>
              </w:rPr>
              <w:t>Tid</w:t>
            </w:r>
          </w:p>
        </w:tc>
        <w:tc>
          <w:tcPr>
            <w:tcW w:w="6095" w:type="dxa"/>
            <w:shd w:val="clear" w:color="auto" w:fill="F2F2F2" w:themeFill="background1" w:themeFillShade="F2"/>
          </w:tcPr>
          <w:p w14:paraId="4F7AF85F" w14:textId="77777777" w:rsidR="00286471" w:rsidRPr="001F5448" w:rsidRDefault="00286471" w:rsidP="001153B6">
            <w:pPr>
              <w:rPr>
                <w:b/>
              </w:rPr>
            </w:pPr>
            <w:r w:rsidRPr="001F5448">
              <w:rPr>
                <w:b/>
              </w:rPr>
              <w:t>Dagsordenspunkt og bilag</w:t>
            </w:r>
          </w:p>
        </w:tc>
        <w:tc>
          <w:tcPr>
            <w:tcW w:w="1134" w:type="dxa"/>
            <w:shd w:val="clear" w:color="auto" w:fill="F2F2F2" w:themeFill="background1" w:themeFillShade="F2"/>
          </w:tcPr>
          <w:p w14:paraId="3B973DB6" w14:textId="77777777" w:rsidR="00286471" w:rsidRPr="001F5448" w:rsidRDefault="00286471" w:rsidP="001153B6">
            <w:pPr>
              <w:rPr>
                <w:b/>
              </w:rPr>
            </w:pPr>
            <w:r w:rsidRPr="001F5448">
              <w:rPr>
                <w:b/>
              </w:rPr>
              <w:t>Ejer</w:t>
            </w:r>
          </w:p>
        </w:tc>
      </w:tr>
      <w:tr w:rsidR="00286471" w:rsidRPr="001F5448" w14:paraId="0CD62415" w14:textId="77777777" w:rsidTr="00286471">
        <w:tc>
          <w:tcPr>
            <w:tcW w:w="880" w:type="dxa"/>
          </w:tcPr>
          <w:p w14:paraId="62492F1F" w14:textId="77777777" w:rsidR="00286471" w:rsidRPr="001F5448" w:rsidRDefault="00286471" w:rsidP="001153B6">
            <w:pPr>
              <w:pStyle w:val="Listeafsnit"/>
              <w:numPr>
                <w:ilvl w:val="0"/>
                <w:numId w:val="39"/>
              </w:numPr>
              <w:rPr>
                <w:b/>
              </w:rPr>
            </w:pPr>
          </w:p>
        </w:tc>
        <w:tc>
          <w:tcPr>
            <w:tcW w:w="1559" w:type="dxa"/>
            <w:tcMar>
              <w:left w:w="85" w:type="dxa"/>
              <w:right w:w="85" w:type="dxa"/>
            </w:tcMar>
          </w:tcPr>
          <w:p w14:paraId="2CA1ACED" w14:textId="27A1D9C0" w:rsidR="00286471" w:rsidRPr="001F5448" w:rsidRDefault="00664267" w:rsidP="001153B6">
            <w:r>
              <w:t>14.00-14.05</w:t>
            </w:r>
          </w:p>
        </w:tc>
        <w:tc>
          <w:tcPr>
            <w:tcW w:w="6095" w:type="dxa"/>
          </w:tcPr>
          <w:p w14:paraId="5173D2D1" w14:textId="7DA614CA" w:rsidR="00286471" w:rsidRDefault="00286471" w:rsidP="001153B6">
            <w:pPr>
              <w:rPr>
                <w:b/>
              </w:rPr>
            </w:pPr>
            <w:r>
              <w:rPr>
                <w:b/>
              </w:rPr>
              <w:t>God</w:t>
            </w:r>
            <w:r w:rsidR="000F2322">
              <w:rPr>
                <w:b/>
              </w:rPr>
              <w:t>kendelse af dagsorden</w:t>
            </w:r>
            <w:r>
              <w:rPr>
                <w:b/>
              </w:rPr>
              <w:t xml:space="preserve">  </w:t>
            </w:r>
          </w:p>
          <w:p w14:paraId="17323A07" w14:textId="3A9F6E9C" w:rsidR="00286471" w:rsidRPr="000363B8" w:rsidRDefault="00286471" w:rsidP="001153B6">
            <w:pPr>
              <w:rPr>
                <w:b/>
                <w:i/>
              </w:rPr>
            </w:pPr>
          </w:p>
        </w:tc>
        <w:tc>
          <w:tcPr>
            <w:tcW w:w="1134" w:type="dxa"/>
          </w:tcPr>
          <w:p w14:paraId="7CE8DF94" w14:textId="2E58DFC8" w:rsidR="00286471" w:rsidRPr="001F5448" w:rsidRDefault="000F2322" w:rsidP="001153B6">
            <w:pPr>
              <w:jc w:val="both"/>
              <w:rPr>
                <w:b/>
              </w:rPr>
            </w:pPr>
            <w:r>
              <w:rPr>
                <w:b/>
              </w:rPr>
              <w:t>BBN</w:t>
            </w:r>
          </w:p>
        </w:tc>
      </w:tr>
      <w:tr w:rsidR="000F2322" w:rsidRPr="001F5448" w14:paraId="6B7ED814" w14:textId="77777777" w:rsidTr="00286471">
        <w:tc>
          <w:tcPr>
            <w:tcW w:w="880" w:type="dxa"/>
          </w:tcPr>
          <w:p w14:paraId="2FF6D6A1" w14:textId="77777777" w:rsidR="000F2322" w:rsidRPr="001F5448" w:rsidRDefault="000F2322" w:rsidP="001153B6">
            <w:pPr>
              <w:pStyle w:val="Listeafsnit"/>
              <w:numPr>
                <w:ilvl w:val="0"/>
                <w:numId w:val="39"/>
              </w:numPr>
              <w:rPr>
                <w:b/>
              </w:rPr>
            </w:pPr>
          </w:p>
        </w:tc>
        <w:tc>
          <w:tcPr>
            <w:tcW w:w="1559" w:type="dxa"/>
            <w:tcMar>
              <w:left w:w="85" w:type="dxa"/>
              <w:right w:w="85" w:type="dxa"/>
            </w:tcMar>
          </w:tcPr>
          <w:p w14:paraId="2B94B961" w14:textId="5180FC4B" w:rsidR="000F2322" w:rsidRPr="001F5448" w:rsidRDefault="00664267" w:rsidP="001153B6">
            <w:r>
              <w:t>-</w:t>
            </w:r>
          </w:p>
        </w:tc>
        <w:tc>
          <w:tcPr>
            <w:tcW w:w="6095" w:type="dxa"/>
          </w:tcPr>
          <w:p w14:paraId="59F4EA27" w14:textId="4228DF12" w:rsidR="000F2322" w:rsidRDefault="000F2322" w:rsidP="000F2322">
            <w:pPr>
              <w:rPr>
                <w:b/>
              </w:rPr>
            </w:pPr>
            <w:r>
              <w:rPr>
                <w:b/>
              </w:rPr>
              <w:t xml:space="preserve">Godkendelse af referat  </w:t>
            </w:r>
          </w:p>
          <w:p w14:paraId="23C7B475" w14:textId="25F25AE5" w:rsidR="000F2322" w:rsidRDefault="000F2322" w:rsidP="000F2322">
            <w:pPr>
              <w:rPr>
                <w:b/>
              </w:rPr>
            </w:pPr>
          </w:p>
          <w:p w14:paraId="5D95DCBB" w14:textId="57E9709C" w:rsidR="000F2322" w:rsidRPr="000F2322" w:rsidRDefault="000F2322" w:rsidP="000F2322">
            <w:pPr>
              <w:rPr>
                <w:u w:val="single"/>
              </w:rPr>
            </w:pPr>
            <w:r>
              <w:rPr>
                <w:u w:val="single"/>
              </w:rPr>
              <w:t>Bilag</w:t>
            </w:r>
          </w:p>
          <w:p w14:paraId="089EC2FC" w14:textId="77777777" w:rsidR="000F2322" w:rsidRDefault="00664267" w:rsidP="001153B6">
            <w:pPr>
              <w:rPr>
                <w:bCs/>
              </w:rPr>
            </w:pPr>
            <w:r w:rsidRPr="00664267">
              <w:rPr>
                <w:bCs/>
              </w:rPr>
              <w:t>2a Referat fra d. 23. nov. 2021</w:t>
            </w:r>
          </w:p>
          <w:p w14:paraId="03987E62" w14:textId="27307254" w:rsidR="00664267" w:rsidRPr="00664267" w:rsidRDefault="00664267" w:rsidP="001153B6">
            <w:pPr>
              <w:rPr>
                <w:bCs/>
              </w:rPr>
            </w:pPr>
          </w:p>
        </w:tc>
        <w:tc>
          <w:tcPr>
            <w:tcW w:w="1134" w:type="dxa"/>
          </w:tcPr>
          <w:p w14:paraId="0C35154D" w14:textId="32AC37BE" w:rsidR="000F2322" w:rsidRPr="001F5448" w:rsidRDefault="000F2322" w:rsidP="001153B6">
            <w:pPr>
              <w:jc w:val="both"/>
              <w:rPr>
                <w:b/>
              </w:rPr>
            </w:pPr>
            <w:r>
              <w:rPr>
                <w:b/>
              </w:rPr>
              <w:t>BBN</w:t>
            </w:r>
          </w:p>
        </w:tc>
      </w:tr>
    </w:tbl>
    <w:p w14:paraId="2D1F01CC" w14:textId="77777777" w:rsidR="007A7D00" w:rsidRDefault="007A7D00" w:rsidP="0065341A">
      <w:pPr>
        <w:rPr>
          <w:rStyle w:val="Kraftigfremhvning"/>
        </w:rPr>
      </w:pPr>
    </w:p>
    <w:p w14:paraId="1994C7FA" w14:textId="77777777" w:rsidR="00AA6E57" w:rsidRPr="001F5448" w:rsidRDefault="00AA6E57" w:rsidP="00AA6E57">
      <w:pPr>
        <w:rPr>
          <w:b/>
          <w:bCs/>
          <w:i/>
          <w:iCs/>
          <w:color w:val="4F81BD" w:themeColor="accent1"/>
        </w:rPr>
      </w:pPr>
      <w:r w:rsidRPr="001F5448">
        <w:rPr>
          <w:rStyle w:val="Kraftigfremhvning"/>
        </w:rPr>
        <w:t>Til beslutning</w:t>
      </w:r>
    </w:p>
    <w:tbl>
      <w:tblPr>
        <w:tblStyle w:val="Tabel-Gitter"/>
        <w:tblW w:w="9668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80"/>
        <w:gridCol w:w="1559"/>
        <w:gridCol w:w="6095"/>
        <w:gridCol w:w="1134"/>
      </w:tblGrid>
      <w:tr w:rsidR="00286471" w:rsidRPr="001F5448" w14:paraId="6AA50C55" w14:textId="77777777" w:rsidTr="00300626">
        <w:trPr>
          <w:tblHeader/>
        </w:trPr>
        <w:tc>
          <w:tcPr>
            <w:tcW w:w="880" w:type="dxa"/>
            <w:shd w:val="clear" w:color="auto" w:fill="F2F2F2" w:themeFill="background1" w:themeFillShade="F2"/>
          </w:tcPr>
          <w:p w14:paraId="7BC885A1" w14:textId="77777777" w:rsidR="00286471" w:rsidRPr="001F5448" w:rsidRDefault="00286471" w:rsidP="007F00B1">
            <w:pPr>
              <w:rPr>
                <w:b/>
              </w:rPr>
            </w:pPr>
            <w:r w:rsidRPr="001F5448">
              <w:rPr>
                <w:b/>
              </w:rPr>
              <w:t>Nr.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56BB5A16" w14:textId="77777777" w:rsidR="00286471" w:rsidRPr="001F5448" w:rsidRDefault="00286471" w:rsidP="007F00B1">
            <w:pPr>
              <w:rPr>
                <w:b/>
              </w:rPr>
            </w:pPr>
            <w:r w:rsidRPr="001F5448">
              <w:rPr>
                <w:b/>
              </w:rPr>
              <w:t>Tid</w:t>
            </w:r>
          </w:p>
        </w:tc>
        <w:tc>
          <w:tcPr>
            <w:tcW w:w="6095" w:type="dxa"/>
            <w:shd w:val="clear" w:color="auto" w:fill="F2F2F2" w:themeFill="background1" w:themeFillShade="F2"/>
          </w:tcPr>
          <w:p w14:paraId="6C7BEDB5" w14:textId="77777777" w:rsidR="00286471" w:rsidRPr="001F5448" w:rsidRDefault="00286471" w:rsidP="007F00B1">
            <w:pPr>
              <w:rPr>
                <w:b/>
              </w:rPr>
            </w:pPr>
            <w:r w:rsidRPr="001F5448">
              <w:rPr>
                <w:b/>
              </w:rPr>
              <w:t>Dagsordenspunkt og bilag</w:t>
            </w:r>
          </w:p>
        </w:tc>
        <w:tc>
          <w:tcPr>
            <w:tcW w:w="1134" w:type="dxa"/>
            <w:shd w:val="clear" w:color="auto" w:fill="F2F2F2" w:themeFill="background1" w:themeFillShade="F2"/>
          </w:tcPr>
          <w:p w14:paraId="695B3249" w14:textId="77777777" w:rsidR="00286471" w:rsidRPr="001F5448" w:rsidRDefault="00286471" w:rsidP="007F00B1">
            <w:pPr>
              <w:rPr>
                <w:b/>
              </w:rPr>
            </w:pPr>
            <w:r w:rsidRPr="001F5448">
              <w:rPr>
                <w:b/>
              </w:rPr>
              <w:t>Ejer</w:t>
            </w:r>
          </w:p>
        </w:tc>
      </w:tr>
      <w:tr w:rsidR="00A973AD" w:rsidRPr="001F5448" w14:paraId="2DE1603D" w14:textId="77777777" w:rsidTr="00286471">
        <w:tc>
          <w:tcPr>
            <w:tcW w:w="880" w:type="dxa"/>
          </w:tcPr>
          <w:p w14:paraId="58D715B5" w14:textId="5C329CC9" w:rsidR="00A973AD" w:rsidRPr="00BE5B54" w:rsidRDefault="00664267" w:rsidP="00664267">
            <w:pPr>
              <w:jc w:val="right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1559" w:type="dxa"/>
            <w:tcMar>
              <w:left w:w="85" w:type="dxa"/>
              <w:right w:w="85" w:type="dxa"/>
            </w:tcMar>
          </w:tcPr>
          <w:p w14:paraId="4E68B21F" w14:textId="61DEEE25" w:rsidR="00A973AD" w:rsidRPr="001F5448" w:rsidRDefault="00664267" w:rsidP="00A973AD">
            <w:r>
              <w:t>14.05-14.</w:t>
            </w:r>
            <w:r w:rsidR="00BE575D">
              <w:t>15</w:t>
            </w:r>
          </w:p>
        </w:tc>
        <w:tc>
          <w:tcPr>
            <w:tcW w:w="6095" w:type="dxa"/>
          </w:tcPr>
          <w:p w14:paraId="6ECC6886" w14:textId="68AD629C" w:rsidR="00A973AD" w:rsidRDefault="00A973AD" w:rsidP="00A973AD">
            <w:pPr>
              <w:rPr>
                <w:b/>
              </w:rPr>
            </w:pPr>
            <w:r>
              <w:rPr>
                <w:b/>
              </w:rPr>
              <w:t xml:space="preserve">DNRF Chair – 1. </w:t>
            </w:r>
            <w:r w:rsidR="00CC4FAC">
              <w:rPr>
                <w:b/>
              </w:rPr>
              <w:t>uddelings</w:t>
            </w:r>
            <w:r>
              <w:rPr>
                <w:b/>
              </w:rPr>
              <w:t>runde 2022 (lukket)</w:t>
            </w:r>
          </w:p>
          <w:p w14:paraId="3DC1D805" w14:textId="5088FF99" w:rsidR="00100491" w:rsidRDefault="00100491" w:rsidP="00A973AD">
            <w:pPr>
              <w:rPr>
                <w:b/>
              </w:rPr>
            </w:pPr>
          </w:p>
          <w:p w14:paraId="6F477783" w14:textId="77777777" w:rsidR="00CC4FAC" w:rsidRPr="000F2322" w:rsidRDefault="00CC4FAC" w:rsidP="00CC4FAC">
            <w:pPr>
              <w:rPr>
                <w:u w:val="single"/>
              </w:rPr>
            </w:pPr>
            <w:r>
              <w:rPr>
                <w:u w:val="single"/>
              </w:rPr>
              <w:t>Bilag</w:t>
            </w:r>
          </w:p>
          <w:p w14:paraId="7B7C6BFB" w14:textId="23DE4187" w:rsidR="00CC4FAC" w:rsidRDefault="00BE575D" w:rsidP="00A973AD">
            <w:pPr>
              <w:rPr>
                <w:bCs/>
              </w:rPr>
            </w:pPr>
            <w:r>
              <w:rPr>
                <w:bCs/>
              </w:rPr>
              <w:t xml:space="preserve">3a-b: </w:t>
            </w:r>
            <w:r w:rsidR="002F2AF4">
              <w:rPr>
                <w:bCs/>
              </w:rPr>
              <w:t>Indstillinger</w:t>
            </w:r>
            <w:r>
              <w:rPr>
                <w:bCs/>
              </w:rPr>
              <w:t xml:space="preserve"> fra fakulteterne</w:t>
            </w:r>
          </w:p>
          <w:p w14:paraId="21862249" w14:textId="77777777" w:rsidR="00A973AD" w:rsidRPr="000363B8" w:rsidRDefault="00A973AD" w:rsidP="00BE575D">
            <w:pPr>
              <w:rPr>
                <w:b/>
                <w:i/>
              </w:rPr>
            </w:pPr>
          </w:p>
        </w:tc>
        <w:tc>
          <w:tcPr>
            <w:tcW w:w="1134" w:type="dxa"/>
          </w:tcPr>
          <w:p w14:paraId="31DE07E3" w14:textId="32D2C0A3" w:rsidR="00A973AD" w:rsidRPr="001F5448" w:rsidRDefault="00A973AD" w:rsidP="00A973AD">
            <w:pPr>
              <w:jc w:val="both"/>
              <w:rPr>
                <w:b/>
              </w:rPr>
            </w:pPr>
            <w:r>
              <w:rPr>
                <w:b/>
              </w:rPr>
              <w:t>BBN</w:t>
            </w:r>
          </w:p>
        </w:tc>
      </w:tr>
    </w:tbl>
    <w:p w14:paraId="7D1CDE2C" w14:textId="77777777" w:rsidR="00AA6E57" w:rsidRDefault="00AA6E57" w:rsidP="00BC141B">
      <w:pPr>
        <w:rPr>
          <w:rStyle w:val="Kraftigfremhvning"/>
        </w:rPr>
      </w:pPr>
    </w:p>
    <w:p w14:paraId="5784271C" w14:textId="77777777" w:rsidR="00BC141B" w:rsidRPr="001F5448" w:rsidRDefault="00BC141B" w:rsidP="00BC141B">
      <w:pPr>
        <w:rPr>
          <w:b/>
          <w:bCs/>
          <w:i/>
          <w:iCs/>
          <w:color w:val="4F81BD" w:themeColor="accent1"/>
        </w:rPr>
      </w:pPr>
      <w:r w:rsidRPr="001F5448">
        <w:rPr>
          <w:rStyle w:val="Kraftigfremhvning"/>
        </w:rPr>
        <w:t>Til drøftelse</w:t>
      </w:r>
    </w:p>
    <w:tbl>
      <w:tblPr>
        <w:tblStyle w:val="Tabel-Gitter"/>
        <w:tblW w:w="9668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80"/>
        <w:gridCol w:w="1559"/>
        <w:gridCol w:w="6095"/>
        <w:gridCol w:w="1134"/>
      </w:tblGrid>
      <w:tr w:rsidR="00286471" w:rsidRPr="001F5448" w14:paraId="60AD1FA0" w14:textId="77777777" w:rsidTr="00300626">
        <w:trPr>
          <w:tblHeader/>
        </w:trPr>
        <w:tc>
          <w:tcPr>
            <w:tcW w:w="880" w:type="dxa"/>
            <w:shd w:val="clear" w:color="auto" w:fill="F2F2F2" w:themeFill="background1" w:themeFillShade="F2"/>
          </w:tcPr>
          <w:p w14:paraId="03DD3105" w14:textId="77777777" w:rsidR="00286471" w:rsidRPr="001F5448" w:rsidRDefault="00286471" w:rsidP="00295260">
            <w:pPr>
              <w:rPr>
                <w:b/>
              </w:rPr>
            </w:pPr>
            <w:r w:rsidRPr="001F5448">
              <w:rPr>
                <w:b/>
              </w:rPr>
              <w:t>Nr.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57AE4A1B" w14:textId="77777777" w:rsidR="00286471" w:rsidRPr="001F5448" w:rsidRDefault="00286471" w:rsidP="00295260">
            <w:pPr>
              <w:rPr>
                <w:b/>
              </w:rPr>
            </w:pPr>
            <w:r w:rsidRPr="001F5448">
              <w:rPr>
                <w:b/>
              </w:rPr>
              <w:t>Tid</w:t>
            </w:r>
          </w:p>
        </w:tc>
        <w:tc>
          <w:tcPr>
            <w:tcW w:w="6095" w:type="dxa"/>
            <w:shd w:val="clear" w:color="auto" w:fill="F2F2F2" w:themeFill="background1" w:themeFillShade="F2"/>
          </w:tcPr>
          <w:p w14:paraId="545DDDFA" w14:textId="77777777" w:rsidR="00286471" w:rsidRPr="001F5448" w:rsidRDefault="00286471" w:rsidP="00295260">
            <w:pPr>
              <w:rPr>
                <w:b/>
              </w:rPr>
            </w:pPr>
            <w:r w:rsidRPr="001F5448">
              <w:rPr>
                <w:b/>
              </w:rPr>
              <w:t>Dagsordenspunkt og bilag</w:t>
            </w:r>
          </w:p>
        </w:tc>
        <w:tc>
          <w:tcPr>
            <w:tcW w:w="1134" w:type="dxa"/>
            <w:shd w:val="clear" w:color="auto" w:fill="F2F2F2" w:themeFill="background1" w:themeFillShade="F2"/>
          </w:tcPr>
          <w:p w14:paraId="30199670" w14:textId="77777777" w:rsidR="00286471" w:rsidRPr="001F5448" w:rsidRDefault="00286471" w:rsidP="00295260">
            <w:pPr>
              <w:rPr>
                <w:b/>
              </w:rPr>
            </w:pPr>
            <w:r w:rsidRPr="001F5448">
              <w:rPr>
                <w:b/>
              </w:rPr>
              <w:t>Ejer</w:t>
            </w:r>
          </w:p>
        </w:tc>
      </w:tr>
      <w:tr w:rsidR="002F2AF4" w:rsidRPr="001F5448" w14:paraId="6DC37CFF" w14:textId="77777777" w:rsidTr="00286471">
        <w:tc>
          <w:tcPr>
            <w:tcW w:w="880" w:type="dxa"/>
          </w:tcPr>
          <w:p w14:paraId="6CA32E44" w14:textId="04E8756B" w:rsidR="002F2AF4" w:rsidRPr="00664267" w:rsidRDefault="002F2AF4" w:rsidP="002F2AF4">
            <w:pPr>
              <w:jc w:val="right"/>
              <w:rPr>
                <w:b/>
              </w:rPr>
            </w:pPr>
            <w:r w:rsidRPr="00664267">
              <w:rPr>
                <w:b/>
              </w:rPr>
              <w:t>4</w:t>
            </w:r>
          </w:p>
        </w:tc>
        <w:tc>
          <w:tcPr>
            <w:tcW w:w="1559" w:type="dxa"/>
            <w:tcMar>
              <w:left w:w="85" w:type="dxa"/>
              <w:right w:w="85" w:type="dxa"/>
            </w:tcMar>
          </w:tcPr>
          <w:p w14:paraId="4B32CB2E" w14:textId="57C36C40" w:rsidR="002F2AF4" w:rsidRDefault="002F2AF4" w:rsidP="002F2AF4">
            <w:r>
              <w:t>14.15-15.10</w:t>
            </w:r>
          </w:p>
        </w:tc>
        <w:tc>
          <w:tcPr>
            <w:tcW w:w="6095" w:type="dxa"/>
          </w:tcPr>
          <w:p w14:paraId="3C338074" w14:textId="765B7FF9" w:rsidR="002F2AF4" w:rsidRDefault="002F2AF4" w:rsidP="002F2AF4">
            <w:pPr>
              <w:spacing w:after="160" w:line="252" w:lineRule="auto"/>
              <w:contextualSpacing/>
              <w:rPr>
                <w:b/>
                <w:bCs/>
              </w:rPr>
            </w:pPr>
            <w:r w:rsidRPr="002F2AF4">
              <w:rPr>
                <w:b/>
                <w:bCs/>
              </w:rPr>
              <w:t>Håndtering af indirekte omkostninger ved ekstern finansiering</w:t>
            </w:r>
            <w:r>
              <w:rPr>
                <w:b/>
                <w:bCs/>
              </w:rPr>
              <w:t xml:space="preserve"> – 2. drøftelse</w:t>
            </w:r>
          </w:p>
          <w:p w14:paraId="3B91C159" w14:textId="77777777" w:rsidR="002F2AF4" w:rsidRDefault="002F2AF4" w:rsidP="002F2AF4">
            <w:pPr>
              <w:spacing w:after="160" w:line="252" w:lineRule="auto"/>
              <w:contextualSpacing/>
              <w:rPr>
                <w:b/>
                <w:bCs/>
              </w:rPr>
            </w:pPr>
          </w:p>
          <w:p w14:paraId="36008A07" w14:textId="1DF89567" w:rsidR="002F2AF4" w:rsidRDefault="002F2AF4" w:rsidP="002F2AF4">
            <w:pPr>
              <w:spacing w:after="160" w:line="252" w:lineRule="auto"/>
              <w:contextualSpacing/>
              <w:rPr>
                <w:u w:val="single"/>
              </w:rPr>
            </w:pPr>
            <w:r>
              <w:rPr>
                <w:u w:val="single"/>
              </w:rPr>
              <w:t>Bilag</w:t>
            </w:r>
          </w:p>
          <w:p w14:paraId="28FD0FAA" w14:textId="1A81FB70" w:rsidR="002F2AF4" w:rsidRPr="000C052D" w:rsidRDefault="002F2AF4" w:rsidP="002F2AF4">
            <w:pPr>
              <w:spacing w:line="260" w:lineRule="exact"/>
            </w:pPr>
            <w:r>
              <w:t>4a F</w:t>
            </w:r>
            <w:r w:rsidRPr="000C052D">
              <w:t>orslag til plan for arbejde med indirekte omkostninger</w:t>
            </w:r>
          </w:p>
          <w:p w14:paraId="6488429E" w14:textId="48BFEE50" w:rsidR="002F2AF4" w:rsidRPr="002F2AF4" w:rsidRDefault="002F2AF4" w:rsidP="002F2AF4">
            <w:pPr>
              <w:spacing w:after="160" w:line="252" w:lineRule="auto"/>
              <w:contextualSpacing/>
              <w:rPr>
                <w:u w:val="single"/>
              </w:rPr>
            </w:pPr>
            <w:r>
              <w:t>4b</w:t>
            </w:r>
            <w:r w:rsidRPr="000C052D">
              <w:t xml:space="preserve"> Begreber vedrørende indirekte omkostninger ved ekstern finansiering</w:t>
            </w:r>
          </w:p>
          <w:p w14:paraId="76A993E0" w14:textId="61B348E6" w:rsidR="002F2AF4" w:rsidRPr="002F2AF4" w:rsidRDefault="002F2AF4" w:rsidP="002F2AF4">
            <w:pPr>
              <w:spacing w:after="160" w:line="252" w:lineRule="auto"/>
              <w:contextualSpacing/>
              <w:rPr>
                <w:b/>
                <w:bCs/>
              </w:rPr>
            </w:pPr>
          </w:p>
        </w:tc>
        <w:tc>
          <w:tcPr>
            <w:tcW w:w="1134" w:type="dxa"/>
          </w:tcPr>
          <w:p w14:paraId="629AF55B" w14:textId="5211E658" w:rsidR="002F2AF4" w:rsidRPr="001F5448" w:rsidRDefault="002F2AF4" w:rsidP="002F2AF4">
            <w:pPr>
              <w:jc w:val="both"/>
              <w:rPr>
                <w:b/>
              </w:rPr>
            </w:pPr>
            <w:r>
              <w:rPr>
                <w:b/>
              </w:rPr>
              <w:t>BBN</w:t>
            </w:r>
          </w:p>
        </w:tc>
      </w:tr>
      <w:tr w:rsidR="002F2AF4" w:rsidRPr="001F5448" w14:paraId="359DC29B" w14:textId="77777777" w:rsidTr="00286471">
        <w:tc>
          <w:tcPr>
            <w:tcW w:w="880" w:type="dxa"/>
          </w:tcPr>
          <w:p w14:paraId="5AD36688" w14:textId="2BD1E3B8" w:rsidR="002F2AF4" w:rsidRPr="002F2AF4" w:rsidRDefault="002F2AF4" w:rsidP="002F2AF4">
            <w:pPr>
              <w:jc w:val="right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1559" w:type="dxa"/>
            <w:tcMar>
              <w:left w:w="85" w:type="dxa"/>
              <w:right w:w="85" w:type="dxa"/>
            </w:tcMar>
          </w:tcPr>
          <w:p w14:paraId="7B116723" w14:textId="4365D0EB" w:rsidR="002F2AF4" w:rsidRPr="004C4618" w:rsidRDefault="002F2AF4" w:rsidP="002F2AF4">
            <w:r>
              <w:t>15.10-15.20</w:t>
            </w:r>
          </w:p>
        </w:tc>
        <w:tc>
          <w:tcPr>
            <w:tcW w:w="6095" w:type="dxa"/>
          </w:tcPr>
          <w:p w14:paraId="7EA56E47" w14:textId="77777777" w:rsidR="002F2AF4" w:rsidRDefault="002F2AF4" w:rsidP="002F2AF4">
            <w:pPr>
              <w:rPr>
                <w:b/>
              </w:rPr>
            </w:pPr>
            <w:r w:rsidRPr="00BE5B54">
              <w:rPr>
                <w:b/>
              </w:rPr>
              <w:t>Eventuelt</w:t>
            </w:r>
          </w:p>
          <w:p w14:paraId="65AEB3F5" w14:textId="439322A8" w:rsidR="00023391" w:rsidRPr="00D65A2E" w:rsidRDefault="00023391" w:rsidP="002F2AF4"/>
        </w:tc>
        <w:tc>
          <w:tcPr>
            <w:tcW w:w="1134" w:type="dxa"/>
          </w:tcPr>
          <w:p w14:paraId="7A3A9CC9" w14:textId="330542F8" w:rsidR="002F2AF4" w:rsidRPr="001F5448" w:rsidRDefault="002F2AF4" w:rsidP="002F2AF4">
            <w:pPr>
              <w:jc w:val="both"/>
              <w:rPr>
                <w:b/>
              </w:rPr>
            </w:pPr>
            <w:r>
              <w:rPr>
                <w:b/>
              </w:rPr>
              <w:t>BBN</w:t>
            </w:r>
          </w:p>
        </w:tc>
      </w:tr>
    </w:tbl>
    <w:p w14:paraId="04DB91EC" w14:textId="77777777" w:rsidR="00630349" w:rsidRDefault="00630349" w:rsidP="00BE5B54">
      <w:pPr>
        <w:spacing w:line="276" w:lineRule="auto"/>
        <w:rPr>
          <w:rStyle w:val="Kraftigfremhvning"/>
        </w:rPr>
      </w:pPr>
    </w:p>
    <w:p w14:paraId="37776FCF" w14:textId="77777777" w:rsidR="00630349" w:rsidRDefault="00630349" w:rsidP="00BE5B54">
      <w:pPr>
        <w:spacing w:line="276" w:lineRule="auto"/>
        <w:rPr>
          <w:rStyle w:val="Kraftigfremhvning"/>
        </w:rPr>
      </w:pPr>
    </w:p>
    <w:p w14:paraId="047EA197" w14:textId="77777777" w:rsidR="00630349" w:rsidRDefault="00630349" w:rsidP="00BE5B54">
      <w:pPr>
        <w:spacing w:line="276" w:lineRule="auto"/>
        <w:rPr>
          <w:rStyle w:val="Kraftigfremhvning"/>
        </w:rPr>
      </w:pPr>
    </w:p>
    <w:p w14:paraId="577A0984" w14:textId="77777777" w:rsidR="00630349" w:rsidRDefault="00630349" w:rsidP="00BE5B54">
      <w:pPr>
        <w:spacing w:line="276" w:lineRule="auto"/>
        <w:rPr>
          <w:rStyle w:val="Kraftigfremhvning"/>
        </w:rPr>
      </w:pPr>
    </w:p>
    <w:p w14:paraId="4FC5E45C" w14:textId="77777777" w:rsidR="00630349" w:rsidRDefault="00630349" w:rsidP="00BE5B54">
      <w:pPr>
        <w:spacing w:line="276" w:lineRule="auto"/>
        <w:rPr>
          <w:rStyle w:val="Kraftigfremhvning"/>
        </w:rPr>
      </w:pPr>
    </w:p>
    <w:p w14:paraId="20A7A034" w14:textId="7FCBFD6B" w:rsidR="009B2B58" w:rsidRDefault="009B2B58" w:rsidP="00BE5B54">
      <w:pPr>
        <w:spacing w:line="276" w:lineRule="auto"/>
        <w:rPr>
          <w:rStyle w:val="Kraftigfremhvning"/>
        </w:rPr>
      </w:pPr>
      <w:r w:rsidRPr="001F5448">
        <w:rPr>
          <w:rStyle w:val="Kraftigfremhvning"/>
        </w:rPr>
        <w:lastRenderedPageBreak/>
        <w:t>Til meddelelse</w:t>
      </w:r>
      <w:r w:rsidR="00BE5B54">
        <w:rPr>
          <w:rStyle w:val="Kraftigfremhvning"/>
        </w:rPr>
        <w:t xml:space="preserve"> </w:t>
      </w:r>
    </w:p>
    <w:tbl>
      <w:tblPr>
        <w:tblStyle w:val="Tabel-Gitter"/>
        <w:tblW w:w="9668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80"/>
        <w:gridCol w:w="1559"/>
        <w:gridCol w:w="6095"/>
        <w:gridCol w:w="1134"/>
      </w:tblGrid>
      <w:tr w:rsidR="00BE5B54" w:rsidRPr="001F5448" w14:paraId="7049E901" w14:textId="77777777" w:rsidTr="008011D2">
        <w:trPr>
          <w:tblHeader/>
        </w:trPr>
        <w:tc>
          <w:tcPr>
            <w:tcW w:w="880" w:type="dxa"/>
            <w:shd w:val="clear" w:color="auto" w:fill="F2F2F2" w:themeFill="background1" w:themeFillShade="F2"/>
          </w:tcPr>
          <w:p w14:paraId="59B9B465" w14:textId="77777777" w:rsidR="00BE5B54" w:rsidRPr="001F5448" w:rsidRDefault="00BE5B54" w:rsidP="008011D2">
            <w:pPr>
              <w:rPr>
                <w:b/>
              </w:rPr>
            </w:pPr>
            <w:r w:rsidRPr="001F5448">
              <w:rPr>
                <w:b/>
              </w:rPr>
              <w:t>Nr.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444A762F" w14:textId="77777777" w:rsidR="00BE5B54" w:rsidRPr="001F5448" w:rsidRDefault="00BE5B54" w:rsidP="008011D2">
            <w:pPr>
              <w:rPr>
                <w:b/>
              </w:rPr>
            </w:pPr>
            <w:r w:rsidRPr="001F5448">
              <w:rPr>
                <w:b/>
              </w:rPr>
              <w:t>Tid</w:t>
            </w:r>
          </w:p>
        </w:tc>
        <w:tc>
          <w:tcPr>
            <w:tcW w:w="6095" w:type="dxa"/>
            <w:shd w:val="clear" w:color="auto" w:fill="F2F2F2" w:themeFill="background1" w:themeFillShade="F2"/>
          </w:tcPr>
          <w:p w14:paraId="77A4CDB3" w14:textId="77777777" w:rsidR="00BE5B54" w:rsidRPr="001F5448" w:rsidRDefault="00BE5B54" w:rsidP="008011D2">
            <w:pPr>
              <w:rPr>
                <w:b/>
              </w:rPr>
            </w:pPr>
            <w:r w:rsidRPr="001F5448">
              <w:rPr>
                <w:b/>
              </w:rPr>
              <w:t>Dagsordenspunkt og bilag</w:t>
            </w:r>
          </w:p>
        </w:tc>
        <w:tc>
          <w:tcPr>
            <w:tcW w:w="1134" w:type="dxa"/>
            <w:shd w:val="clear" w:color="auto" w:fill="F2F2F2" w:themeFill="background1" w:themeFillShade="F2"/>
          </w:tcPr>
          <w:p w14:paraId="08744A0F" w14:textId="77777777" w:rsidR="00BE5B54" w:rsidRPr="001F5448" w:rsidRDefault="00BE5B54" w:rsidP="008011D2">
            <w:pPr>
              <w:rPr>
                <w:b/>
              </w:rPr>
            </w:pPr>
            <w:r w:rsidRPr="001F5448">
              <w:rPr>
                <w:b/>
              </w:rPr>
              <w:t>Ejer</w:t>
            </w:r>
          </w:p>
        </w:tc>
      </w:tr>
      <w:tr w:rsidR="00BE5B54" w:rsidRPr="001F5448" w14:paraId="41D68B7D" w14:textId="77777777" w:rsidTr="008011D2">
        <w:tc>
          <w:tcPr>
            <w:tcW w:w="880" w:type="dxa"/>
          </w:tcPr>
          <w:p w14:paraId="5E7CB71C" w14:textId="000186C1" w:rsidR="00BE5B54" w:rsidRPr="002F2AF4" w:rsidRDefault="002F2AF4" w:rsidP="002F2AF4">
            <w:pPr>
              <w:jc w:val="right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1559" w:type="dxa"/>
            <w:tcMar>
              <w:left w:w="85" w:type="dxa"/>
              <w:right w:w="85" w:type="dxa"/>
            </w:tcMar>
          </w:tcPr>
          <w:p w14:paraId="71898ECD" w14:textId="559B37EF" w:rsidR="00BE5B54" w:rsidRDefault="002F2AF4" w:rsidP="008011D2">
            <w:r>
              <w:t>-</w:t>
            </w:r>
          </w:p>
        </w:tc>
        <w:tc>
          <w:tcPr>
            <w:tcW w:w="6095" w:type="dxa"/>
          </w:tcPr>
          <w:p w14:paraId="42A81A3F" w14:textId="77777777" w:rsidR="00BE5B54" w:rsidRDefault="00254833" w:rsidP="008011D2">
            <w:pPr>
              <w:rPr>
                <w:b/>
              </w:rPr>
            </w:pPr>
            <w:r>
              <w:rPr>
                <w:b/>
              </w:rPr>
              <w:t>Nyt om hjemtag</w:t>
            </w:r>
          </w:p>
          <w:p w14:paraId="7A378933" w14:textId="2054AA01" w:rsidR="00AD1544" w:rsidRDefault="00CB2828" w:rsidP="008011D2">
            <w:pPr>
              <w:rPr>
                <w:bCs/>
              </w:rPr>
            </w:pPr>
            <w:r>
              <w:rPr>
                <w:bCs/>
              </w:rPr>
              <w:t xml:space="preserve">6a DFF </w:t>
            </w:r>
            <w:r w:rsidR="00630349">
              <w:rPr>
                <w:bCs/>
              </w:rPr>
              <w:t xml:space="preserve">– </w:t>
            </w:r>
            <w:r>
              <w:rPr>
                <w:bCs/>
              </w:rPr>
              <w:t>Sapere Aude</w:t>
            </w:r>
          </w:p>
          <w:p w14:paraId="25CDF6F1" w14:textId="77777777" w:rsidR="00CB2828" w:rsidRDefault="00CB2828" w:rsidP="008011D2">
            <w:pPr>
              <w:rPr>
                <w:bCs/>
                <w:lang w:val="en-US"/>
              </w:rPr>
            </w:pPr>
            <w:r w:rsidRPr="00CB2828">
              <w:rPr>
                <w:bCs/>
                <w:lang w:val="en-US"/>
              </w:rPr>
              <w:t xml:space="preserve">6b </w:t>
            </w:r>
            <w:proofErr w:type="spellStart"/>
            <w:r w:rsidRPr="00CB2828">
              <w:rPr>
                <w:bCs/>
                <w:lang w:val="en-US"/>
              </w:rPr>
              <w:t>Carlsbergfondet</w:t>
            </w:r>
            <w:proofErr w:type="spellEnd"/>
            <w:r w:rsidRPr="00CB2828">
              <w:rPr>
                <w:bCs/>
                <w:lang w:val="en-US"/>
              </w:rPr>
              <w:t xml:space="preserve"> – Younger Researcher F</w:t>
            </w:r>
            <w:r>
              <w:rPr>
                <w:bCs/>
                <w:lang w:val="en-US"/>
              </w:rPr>
              <w:t>ellowship</w:t>
            </w:r>
          </w:p>
          <w:p w14:paraId="6CC5D445" w14:textId="77777777" w:rsidR="00630349" w:rsidRDefault="00630349" w:rsidP="008011D2">
            <w:pPr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6c Lundbeck – Ascending Investigator</w:t>
            </w:r>
          </w:p>
          <w:p w14:paraId="0660AE30" w14:textId="1713D20A" w:rsidR="00630349" w:rsidRDefault="00630349" w:rsidP="008011D2">
            <w:pPr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6d NNF – Challenge</w:t>
            </w:r>
          </w:p>
          <w:p w14:paraId="76293571" w14:textId="176B4EBE" w:rsidR="00630349" w:rsidRDefault="00130B9D" w:rsidP="008011D2">
            <w:pPr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6e NNF </w:t>
            </w:r>
            <w:r w:rsidR="008652CB">
              <w:rPr>
                <w:bCs/>
                <w:lang w:val="en-US"/>
              </w:rPr>
              <w:t xml:space="preserve">– </w:t>
            </w:r>
            <w:r>
              <w:rPr>
                <w:bCs/>
                <w:lang w:val="en-US"/>
              </w:rPr>
              <w:t>Interdisciplinary Synergy Programme</w:t>
            </w:r>
          </w:p>
          <w:p w14:paraId="45384250" w14:textId="656EA739" w:rsidR="008652CB" w:rsidRPr="00CB2828" w:rsidRDefault="008652CB" w:rsidP="008011D2">
            <w:pPr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6f NNF – Exploratory Interdisciplinary Synergy Programme</w:t>
            </w:r>
          </w:p>
        </w:tc>
        <w:tc>
          <w:tcPr>
            <w:tcW w:w="1134" w:type="dxa"/>
          </w:tcPr>
          <w:p w14:paraId="1A54CA03" w14:textId="1D424C20" w:rsidR="00BE5B54" w:rsidRPr="001F5448" w:rsidRDefault="00023391" w:rsidP="008011D2">
            <w:pPr>
              <w:jc w:val="both"/>
              <w:rPr>
                <w:b/>
              </w:rPr>
            </w:pPr>
            <w:r>
              <w:rPr>
                <w:b/>
              </w:rPr>
              <w:t>BBN</w:t>
            </w:r>
          </w:p>
        </w:tc>
      </w:tr>
    </w:tbl>
    <w:p w14:paraId="2D36B6D5" w14:textId="77777777" w:rsidR="00BE5B54" w:rsidRDefault="00BE5B54" w:rsidP="009C7051">
      <w:pPr>
        <w:spacing w:after="200" w:line="276" w:lineRule="auto"/>
        <w:rPr>
          <w:rStyle w:val="Kraftigfremhvning"/>
        </w:rPr>
      </w:pPr>
    </w:p>
    <w:sectPr w:rsidR="00BE5B54" w:rsidSect="0085200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endnotePr>
        <w:numFmt w:val="decimal"/>
      </w:endnotePr>
      <w:pgSz w:w="11907" w:h="16840" w:code="9"/>
      <w:pgMar w:top="2478" w:right="1140" w:bottom="1191" w:left="1140" w:header="680" w:footer="32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4C2704" w14:textId="77777777" w:rsidR="0013755B" w:rsidRDefault="006C2266">
      <w:pPr>
        <w:spacing w:line="240" w:lineRule="auto"/>
      </w:pPr>
      <w:r>
        <w:separator/>
      </w:r>
    </w:p>
  </w:endnote>
  <w:endnote w:type="continuationSeparator" w:id="0">
    <w:p w14:paraId="5DF3CAD8" w14:textId="77777777" w:rsidR="0013755B" w:rsidRDefault="006C226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U Passata">
    <w:panose1 w:val="020B0503030502030804"/>
    <w:charset w:val="00"/>
    <w:family w:val="swiss"/>
    <w:pitch w:val="variable"/>
    <w:sig w:usb0="A00000AF" w:usb1="5000204A" w:usb2="00000000" w:usb3="00000000" w:csb0="0000009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AEF1D4" w14:textId="77777777" w:rsidR="00920BB5" w:rsidRDefault="00920BB5">
    <w:pPr>
      <w:pStyle w:val="Sidefo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3C57F5" w14:textId="77777777" w:rsidR="00920BB5" w:rsidRDefault="00920BB5">
    <w:pPr>
      <w:pStyle w:val="Sidefod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2BBFA1" w14:textId="77777777" w:rsidR="00920BB5" w:rsidRDefault="00920BB5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5F87B6" w14:textId="77777777" w:rsidR="0013755B" w:rsidRDefault="006C2266">
      <w:pPr>
        <w:spacing w:line="240" w:lineRule="auto"/>
      </w:pPr>
      <w:r>
        <w:separator/>
      </w:r>
    </w:p>
  </w:footnote>
  <w:footnote w:type="continuationSeparator" w:id="0">
    <w:p w14:paraId="39664402" w14:textId="77777777" w:rsidR="0013755B" w:rsidRDefault="006C226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E24683" w14:textId="77777777" w:rsidR="00920BB5" w:rsidRDefault="00920BB5">
    <w:pPr>
      <w:pStyle w:val="Sidehove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047854" w14:textId="77777777" w:rsidR="00920BB5" w:rsidRDefault="00920BB5">
    <w:pPr>
      <w:pStyle w:val="Sidehove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sz w:val="18"/>
        <w:szCs w:val="18"/>
      </w:rPr>
      <w:id w:val="6799507"/>
      <w:docPartObj>
        <w:docPartGallery w:val="Page Numbers (Top of Page)"/>
        <w:docPartUnique/>
      </w:docPartObj>
    </w:sdtPr>
    <w:sdtEndPr/>
    <w:sdtContent>
      <w:p w14:paraId="625D8CD0" w14:textId="0482C330" w:rsidR="00295260" w:rsidRPr="000D59F2" w:rsidRDefault="00C4757B" w:rsidP="00295260">
        <w:pPr>
          <w:pStyle w:val="Sidehoved"/>
          <w:jc w:val="right"/>
          <w:rPr>
            <w:sz w:val="18"/>
            <w:szCs w:val="18"/>
          </w:rPr>
        </w:pPr>
        <w:r>
          <w:rPr>
            <w:noProof/>
            <w:sz w:val="18"/>
            <w:szCs w:val="18"/>
            <w:lang w:eastAsia="da-DK"/>
          </w:rPr>
          <mc:AlternateContent>
            <mc:Choice Requires="wps">
              <w:drawing>
                <wp:anchor distT="0" distB="0" distL="114300" distR="114300" simplePos="0" relativeHeight="251661824" behindDoc="0" locked="0" layoutInCell="1" allowOverlap="1" wp14:anchorId="6C12532B" wp14:editId="160D8F76">
                  <wp:simplePos x="0" y="0"/>
                  <wp:positionH relativeFrom="margin">
                    <wp:align>left</wp:align>
                  </wp:positionH>
                  <wp:positionV relativeFrom="page">
                    <wp:posOffset>381000</wp:posOffset>
                  </wp:positionV>
                  <wp:extent cx="1993900" cy="533400"/>
                  <wp:effectExtent l="0" t="0" r="6350" b="0"/>
                  <wp:wrapNone/>
                  <wp:docPr id="8" name="LogoNavnHide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993900" cy="533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14558A4" w14:textId="77777777" w:rsidR="00295260" w:rsidRDefault="00286471" w:rsidP="00295260">
                              <w:pPr>
                                <w:pStyle w:val="Template-Parentlogoname"/>
                              </w:pPr>
                              <w:r>
                                <w:t xml:space="preserve">Aarhus </w:t>
                              </w:r>
                              <w:r w:rsidR="00C4757B">
                                <w:t>Universitet</w:t>
                              </w:r>
                            </w:p>
                            <w:p w14:paraId="7C665CF2" w14:textId="77777777" w:rsidR="00295260" w:rsidRDefault="00295260" w:rsidP="00295260">
                              <w:pPr>
                                <w:pStyle w:val="Template-Unitnamelogoname"/>
                              </w:pPr>
                            </w:p>
                            <w:p w14:paraId="7E08BA27" w14:textId="77777777" w:rsidR="00295260" w:rsidRDefault="00295260" w:rsidP="00295260"/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6C12532B" id="_x0000_t202" coordsize="21600,21600" o:spt="202" path="m,l,21600r21600,l21600,xe">
                  <v:stroke joinstyle="miter"/>
                  <v:path gradientshapeok="t" o:connecttype="rect"/>
                </v:shapetype>
                <v:shape id="LogoNavnHide" o:spid="_x0000_s1026" type="#_x0000_t202" style="position:absolute;left:0;text-align:left;margin-left:0;margin-top:30pt;width:157pt;height:42pt;z-index:2516618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" filled="f" stroked="f">
                  <v:textbox inset="0,0,0,0">
                    <w:txbxContent>
                      <w:p w14:paraId="214558A4" w14:textId="77777777" w:rsidR="00295260" w:rsidRDefault="00286471" w:rsidP="00295260">
                        <w:pPr>
                          <w:pStyle w:val="Template-Parentlogoname"/>
                        </w:pPr>
                        <w:r>
                          <w:t xml:space="preserve">Aarhus </w:t>
                        </w:r>
                        <w:r w:rsidR="00C4757B">
                          <w:t>Universitet</w:t>
                        </w:r>
                      </w:p>
                      <w:p w14:paraId="7C665CF2" w14:textId="77777777" w:rsidR="00295260" w:rsidRDefault="00295260" w:rsidP="00295260">
                        <w:pPr>
                          <w:pStyle w:val="Template-Unitnamelogoname"/>
                        </w:pPr>
                      </w:p>
                      <w:p w14:paraId="7E08BA27" w14:textId="77777777" w:rsidR="00295260" w:rsidRDefault="00295260" w:rsidP="00295260"/>
                    </w:txbxContent>
                  </v:textbox>
                  <w10:wrap anchorx="margin" anchory="page"/>
                </v:shape>
              </w:pict>
            </mc:Fallback>
          </mc:AlternateContent>
        </w:r>
        <w:r w:rsidRPr="000D59F2">
          <w:rPr>
            <w:b/>
            <w:sz w:val="18"/>
            <w:szCs w:val="18"/>
          </w:rPr>
          <w:fldChar w:fldCharType="begin"/>
        </w:r>
        <w:r w:rsidRPr="000D59F2">
          <w:rPr>
            <w:b/>
            <w:sz w:val="18"/>
            <w:szCs w:val="18"/>
          </w:rPr>
          <w:instrText>PAGE</w:instrText>
        </w:r>
        <w:r w:rsidRPr="000D59F2">
          <w:rPr>
            <w:b/>
            <w:sz w:val="18"/>
            <w:szCs w:val="18"/>
          </w:rPr>
          <w:fldChar w:fldCharType="separate"/>
        </w:r>
        <w:r w:rsidR="00740C7F">
          <w:rPr>
            <w:b/>
            <w:noProof/>
            <w:sz w:val="18"/>
            <w:szCs w:val="18"/>
          </w:rPr>
          <w:t>1</w:t>
        </w:r>
        <w:r w:rsidRPr="000D59F2">
          <w:rPr>
            <w:b/>
            <w:sz w:val="18"/>
            <w:szCs w:val="18"/>
          </w:rPr>
          <w:fldChar w:fldCharType="end"/>
        </w:r>
      </w:p>
    </w:sdtContent>
  </w:sdt>
  <w:p w14:paraId="39EFE380" w14:textId="77777777" w:rsidR="00295260" w:rsidRPr="000D59F2" w:rsidRDefault="00295260" w:rsidP="00286471">
    <w:pPr>
      <w:pStyle w:val="Sidehoved"/>
      <w:rPr>
        <w:sz w:val="18"/>
        <w:szCs w:val="18"/>
      </w:rPr>
    </w:pPr>
  </w:p>
  <w:p w14:paraId="42F77A78" w14:textId="77777777" w:rsidR="00295260" w:rsidRDefault="00295260" w:rsidP="00295260">
    <w:pPr>
      <w:pStyle w:val="Sidehoved"/>
      <w:jc w:val="right"/>
    </w:pPr>
  </w:p>
  <w:p w14:paraId="2B2226AF" w14:textId="77777777" w:rsidR="00295260" w:rsidRPr="004C42E9" w:rsidRDefault="00295260" w:rsidP="00295260">
    <w:pPr>
      <w:pStyle w:val="Sidehoved"/>
      <w:rPr>
        <w:color w:val="auto"/>
        <w:sz w:val="28"/>
        <w:szCs w:val="28"/>
      </w:rPr>
    </w:pPr>
  </w:p>
  <w:p w14:paraId="5832E04A" w14:textId="77777777" w:rsidR="00295260" w:rsidRPr="004C42E9" w:rsidRDefault="00286471" w:rsidP="00295260">
    <w:pPr>
      <w:pStyle w:val="Sidehoved"/>
      <w:pBdr>
        <w:bottom w:val="single" w:sz="4" w:space="1" w:color="auto"/>
      </w:pBdr>
      <w:rPr>
        <w:rFonts w:ascii="Georgia" w:hAnsi="Georgia"/>
        <w:b/>
        <w:color w:val="auto"/>
        <w:sz w:val="28"/>
        <w:szCs w:val="28"/>
      </w:rPr>
    </w:pPr>
    <w:r>
      <w:rPr>
        <w:rFonts w:ascii="Georgia" w:hAnsi="Georgia"/>
        <w:b/>
        <w:color w:val="auto"/>
        <w:sz w:val="28"/>
        <w:szCs w:val="28"/>
      </w:rPr>
      <w:t>Dagsorden</w:t>
    </w:r>
  </w:p>
  <w:p w14:paraId="32D3531F" w14:textId="77777777" w:rsidR="00295260" w:rsidRDefault="00295260">
    <w:pPr>
      <w:pStyle w:val="Sidehove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CF2C82F6"/>
    <w:lvl w:ilvl="0">
      <w:start w:val="1"/>
      <w:numFmt w:val="bullet"/>
      <w:pStyle w:val="Opstilling-punktteg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7A3B83"/>
    <w:multiLevelType w:val="hybridMultilevel"/>
    <w:tmpl w:val="8D6033E8"/>
    <w:lvl w:ilvl="0" w:tplc="04060001">
      <w:start w:val="1"/>
      <w:numFmt w:val="bullet"/>
      <w:lvlText w:val=""/>
      <w:lvlJc w:val="left"/>
      <w:pPr>
        <w:ind w:left="363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2" w15:restartNumberingAfterBreak="0">
    <w:nsid w:val="05943FDC"/>
    <w:multiLevelType w:val="hybridMultilevel"/>
    <w:tmpl w:val="596CFEB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801D7"/>
    <w:multiLevelType w:val="hybridMultilevel"/>
    <w:tmpl w:val="1688DD50"/>
    <w:lvl w:ilvl="0" w:tplc="EF3C8E3A">
      <w:start w:val="1"/>
      <w:numFmt w:val="decimal"/>
      <w:lvlText w:val="%1"/>
      <w:lvlJc w:val="righ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29576F"/>
    <w:multiLevelType w:val="hybridMultilevel"/>
    <w:tmpl w:val="EB8E51B4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753E74"/>
    <w:multiLevelType w:val="hybridMultilevel"/>
    <w:tmpl w:val="FD764394"/>
    <w:lvl w:ilvl="0" w:tplc="F4B0A86E">
      <w:numFmt w:val="bullet"/>
      <w:lvlText w:val="-"/>
      <w:lvlJc w:val="left"/>
      <w:pPr>
        <w:ind w:left="1080" w:hanging="360"/>
      </w:pPr>
      <w:rPr>
        <w:rFonts w:ascii="Georgia" w:eastAsia="Times New Roman" w:hAnsi="Georgia" w:cs="Times New Roman" w:hint="default"/>
      </w:rPr>
    </w:lvl>
    <w:lvl w:ilvl="1" w:tplc="0406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BAF6810"/>
    <w:multiLevelType w:val="hybridMultilevel"/>
    <w:tmpl w:val="5138427C"/>
    <w:lvl w:ilvl="0" w:tplc="EAE4BADE">
      <w:start w:val="1"/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F14A12"/>
    <w:multiLevelType w:val="hybridMultilevel"/>
    <w:tmpl w:val="EC74D4F0"/>
    <w:lvl w:ilvl="0" w:tplc="AC60507E">
      <w:start w:val="1"/>
      <w:numFmt w:val="upperLetter"/>
      <w:lvlText w:val="%1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FB54DE"/>
    <w:multiLevelType w:val="hybridMultilevel"/>
    <w:tmpl w:val="79DC6898"/>
    <w:lvl w:ilvl="0" w:tplc="EF3C8E3A">
      <w:start w:val="1"/>
      <w:numFmt w:val="decimal"/>
      <w:lvlText w:val="%1"/>
      <w:lvlJc w:val="righ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C8E47A0"/>
    <w:multiLevelType w:val="hybridMultilevel"/>
    <w:tmpl w:val="C06C7132"/>
    <w:lvl w:ilvl="0" w:tplc="EF3C8E3A">
      <w:start w:val="1"/>
      <w:numFmt w:val="decimal"/>
      <w:lvlText w:val="%1"/>
      <w:lvlJc w:val="righ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7069DE"/>
    <w:multiLevelType w:val="hybridMultilevel"/>
    <w:tmpl w:val="2B142B7E"/>
    <w:lvl w:ilvl="0" w:tplc="EF3C8E3A">
      <w:start w:val="1"/>
      <w:numFmt w:val="decimal"/>
      <w:lvlText w:val="%1"/>
      <w:lvlJc w:val="righ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AB40DA"/>
    <w:multiLevelType w:val="hybridMultilevel"/>
    <w:tmpl w:val="2EA01FA0"/>
    <w:lvl w:ilvl="0" w:tplc="EF3C8E3A">
      <w:start w:val="1"/>
      <w:numFmt w:val="decimal"/>
      <w:lvlText w:val="%1"/>
      <w:lvlJc w:val="righ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3F7C43"/>
    <w:multiLevelType w:val="hybridMultilevel"/>
    <w:tmpl w:val="4824170A"/>
    <w:lvl w:ilvl="0" w:tplc="EF3C8E3A">
      <w:start w:val="1"/>
      <w:numFmt w:val="decimal"/>
      <w:lvlText w:val="%1"/>
      <w:lvlJc w:val="righ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D877D70"/>
    <w:multiLevelType w:val="hybridMultilevel"/>
    <w:tmpl w:val="989AB6FE"/>
    <w:lvl w:ilvl="0" w:tplc="AC60507E">
      <w:start w:val="1"/>
      <w:numFmt w:val="upperLetter"/>
      <w:lvlText w:val="%1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EC6776"/>
    <w:multiLevelType w:val="hybridMultilevel"/>
    <w:tmpl w:val="D52CA96A"/>
    <w:lvl w:ilvl="0" w:tplc="EF3C8E3A">
      <w:start w:val="1"/>
      <w:numFmt w:val="decimal"/>
      <w:lvlText w:val="%1"/>
      <w:lvlJc w:val="righ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183308"/>
    <w:multiLevelType w:val="hybridMultilevel"/>
    <w:tmpl w:val="98BAC37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6A7B00"/>
    <w:multiLevelType w:val="hybridMultilevel"/>
    <w:tmpl w:val="F7A62AD8"/>
    <w:lvl w:ilvl="0" w:tplc="EF3C8E3A">
      <w:start w:val="1"/>
      <w:numFmt w:val="decimal"/>
      <w:lvlText w:val="%1"/>
      <w:lvlJc w:val="righ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622DA7"/>
    <w:multiLevelType w:val="hybridMultilevel"/>
    <w:tmpl w:val="CDF49C3A"/>
    <w:lvl w:ilvl="0" w:tplc="01A6B064">
      <w:start w:val="1"/>
      <w:numFmt w:val="decimal"/>
      <w:lvlText w:val="%1."/>
      <w:lvlJc w:val="left"/>
      <w:pPr>
        <w:ind w:left="720" w:hanging="360"/>
      </w:pPr>
      <w:rPr>
        <w:rFonts w:ascii="Georgia" w:eastAsia="Times New Roman" w:hAnsi="Georgia" w:cs="Times New Roman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F825F3"/>
    <w:multiLevelType w:val="hybridMultilevel"/>
    <w:tmpl w:val="3C3A006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0B793A"/>
    <w:multiLevelType w:val="hybridMultilevel"/>
    <w:tmpl w:val="7E2E4096"/>
    <w:lvl w:ilvl="0" w:tplc="EF3C8E3A">
      <w:start w:val="1"/>
      <w:numFmt w:val="decimal"/>
      <w:lvlText w:val="%1"/>
      <w:lvlJc w:val="righ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D73788"/>
    <w:multiLevelType w:val="hybridMultilevel"/>
    <w:tmpl w:val="3814BC3C"/>
    <w:lvl w:ilvl="0" w:tplc="040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B4A350A"/>
    <w:multiLevelType w:val="hybridMultilevel"/>
    <w:tmpl w:val="E3BADC9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CF31A8"/>
    <w:multiLevelType w:val="hybridMultilevel"/>
    <w:tmpl w:val="C75493D6"/>
    <w:lvl w:ilvl="0" w:tplc="EF3C8E3A">
      <w:start w:val="1"/>
      <w:numFmt w:val="decimal"/>
      <w:lvlText w:val="%1"/>
      <w:lvlJc w:val="righ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6D4786"/>
    <w:multiLevelType w:val="hybridMultilevel"/>
    <w:tmpl w:val="565675D0"/>
    <w:lvl w:ilvl="0" w:tplc="EF3C8E3A">
      <w:start w:val="1"/>
      <w:numFmt w:val="decimal"/>
      <w:lvlText w:val="%1"/>
      <w:lvlJc w:val="right"/>
      <w:pPr>
        <w:ind w:left="1069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582D09"/>
    <w:multiLevelType w:val="hybridMultilevel"/>
    <w:tmpl w:val="BB82E6D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191198"/>
    <w:multiLevelType w:val="hybridMultilevel"/>
    <w:tmpl w:val="4F9A373C"/>
    <w:lvl w:ilvl="0" w:tplc="EF3C8E3A">
      <w:start w:val="1"/>
      <w:numFmt w:val="decimal"/>
      <w:lvlText w:val="%1"/>
      <w:lvlJc w:val="righ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3E1182"/>
    <w:multiLevelType w:val="hybridMultilevel"/>
    <w:tmpl w:val="C81C7B52"/>
    <w:lvl w:ilvl="0" w:tplc="EF3C8E3A">
      <w:start w:val="1"/>
      <w:numFmt w:val="decimal"/>
      <w:lvlText w:val="%1"/>
      <w:lvlJc w:val="righ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012268"/>
    <w:multiLevelType w:val="hybridMultilevel"/>
    <w:tmpl w:val="E140D558"/>
    <w:lvl w:ilvl="0" w:tplc="EF3C8E3A">
      <w:start w:val="1"/>
      <w:numFmt w:val="decimal"/>
      <w:lvlText w:val="%1"/>
      <w:lvlJc w:val="righ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0C5806"/>
    <w:multiLevelType w:val="hybridMultilevel"/>
    <w:tmpl w:val="3342E82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E17C91"/>
    <w:multiLevelType w:val="hybridMultilevel"/>
    <w:tmpl w:val="2BB2A35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62120"/>
    <w:multiLevelType w:val="hybridMultilevel"/>
    <w:tmpl w:val="0A9094F8"/>
    <w:lvl w:ilvl="0" w:tplc="EF3C8E3A">
      <w:start w:val="1"/>
      <w:numFmt w:val="decimal"/>
      <w:lvlText w:val="%1"/>
      <w:lvlJc w:val="righ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42A7D43"/>
    <w:multiLevelType w:val="hybridMultilevel"/>
    <w:tmpl w:val="F8AC92B6"/>
    <w:lvl w:ilvl="0" w:tplc="EF3C8E3A">
      <w:start w:val="1"/>
      <w:numFmt w:val="decimal"/>
      <w:lvlText w:val="%1"/>
      <w:lvlJc w:val="righ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5844E5A"/>
    <w:multiLevelType w:val="hybridMultilevel"/>
    <w:tmpl w:val="098EC962"/>
    <w:lvl w:ilvl="0" w:tplc="EF3C8E3A">
      <w:start w:val="1"/>
      <w:numFmt w:val="decimal"/>
      <w:lvlText w:val="%1"/>
      <w:lvlJc w:val="righ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7E45F76"/>
    <w:multiLevelType w:val="hybridMultilevel"/>
    <w:tmpl w:val="D53AC6CC"/>
    <w:lvl w:ilvl="0" w:tplc="EF3C8E3A">
      <w:start w:val="1"/>
      <w:numFmt w:val="decimal"/>
      <w:lvlText w:val="%1"/>
      <w:lvlJc w:val="righ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A6746E"/>
    <w:multiLevelType w:val="multilevel"/>
    <w:tmpl w:val="1738083A"/>
    <w:lvl w:ilvl="0">
      <w:start w:val="1"/>
      <w:numFmt w:val="bullet"/>
      <w:lvlRestart w:val="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5" w15:restartNumberingAfterBreak="0">
    <w:nsid w:val="70E42715"/>
    <w:multiLevelType w:val="hybridMultilevel"/>
    <w:tmpl w:val="9E464D90"/>
    <w:lvl w:ilvl="0" w:tplc="EF3C8E3A">
      <w:start w:val="1"/>
      <w:numFmt w:val="decimal"/>
      <w:lvlText w:val="%1"/>
      <w:lvlJc w:val="righ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444C34"/>
    <w:multiLevelType w:val="hybridMultilevel"/>
    <w:tmpl w:val="4146A7A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355172"/>
    <w:multiLevelType w:val="hybridMultilevel"/>
    <w:tmpl w:val="28F49D88"/>
    <w:lvl w:ilvl="0" w:tplc="EF3C8E3A">
      <w:start w:val="1"/>
      <w:numFmt w:val="decimal"/>
      <w:lvlText w:val="%1"/>
      <w:lvlJc w:val="righ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E555D19"/>
    <w:multiLevelType w:val="hybridMultilevel"/>
    <w:tmpl w:val="6E24FCE0"/>
    <w:lvl w:ilvl="0" w:tplc="EF3C8E3A">
      <w:start w:val="1"/>
      <w:numFmt w:val="decimal"/>
      <w:lvlText w:val="%1"/>
      <w:lvlJc w:val="righ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F3857B9"/>
    <w:multiLevelType w:val="hybridMultilevel"/>
    <w:tmpl w:val="6C6CDD02"/>
    <w:lvl w:ilvl="0" w:tplc="EF3C8E3A">
      <w:start w:val="1"/>
      <w:numFmt w:val="decimal"/>
      <w:lvlText w:val="%1"/>
      <w:lvlJc w:val="righ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9"/>
  </w:num>
  <w:num w:numId="3">
    <w:abstractNumId w:val="14"/>
  </w:num>
  <w:num w:numId="4">
    <w:abstractNumId w:val="15"/>
  </w:num>
  <w:num w:numId="5">
    <w:abstractNumId w:val="38"/>
  </w:num>
  <w:num w:numId="6">
    <w:abstractNumId w:val="1"/>
  </w:num>
  <w:num w:numId="7">
    <w:abstractNumId w:val="16"/>
  </w:num>
  <w:num w:numId="8">
    <w:abstractNumId w:val="7"/>
  </w:num>
  <w:num w:numId="9">
    <w:abstractNumId w:val="13"/>
  </w:num>
  <w:num w:numId="10">
    <w:abstractNumId w:val="24"/>
  </w:num>
  <w:num w:numId="11">
    <w:abstractNumId w:val="18"/>
  </w:num>
  <w:num w:numId="12">
    <w:abstractNumId w:val="25"/>
  </w:num>
  <w:num w:numId="13">
    <w:abstractNumId w:val="2"/>
  </w:num>
  <w:num w:numId="14">
    <w:abstractNumId w:val="34"/>
  </w:num>
  <w:num w:numId="15">
    <w:abstractNumId w:val="3"/>
  </w:num>
  <w:num w:numId="16">
    <w:abstractNumId w:val="28"/>
  </w:num>
  <w:num w:numId="17">
    <w:abstractNumId w:val="30"/>
  </w:num>
  <w:num w:numId="18">
    <w:abstractNumId w:val="4"/>
  </w:num>
  <w:num w:numId="19">
    <w:abstractNumId w:val="21"/>
  </w:num>
  <w:num w:numId="20">
    <w:abstractNumId w:val="35"/>
  </w:num>
  <w:num w:numId="21">
    <w:abstractNumId w:val="31"/>
  </w:num>
  <w:num w:numId="22">
    <w:abstractNumId w:val="12"/>
  </w:num>
  <w:num w:numId="23">
    <w:abstractNumId w:val="0"/>
  </w:num>
  <w:num w:numId="24">
    <w:abstractNumId w:val="26"/>
  </w:num>
  <w:num w:numId="25">
    <w:abstractNumId w:val="32"/>
  </w:num>
  <w:num w:numId="26">
    <w:abstractNumId w:val="11"/>
  </w:num>
  <w:num w:numId="27">
    <w:abstractNumId w:val="8"/>
  </w:num>
  <w:num w:numId="28">
    <w:abstractNumId w:val="22"/>
  </w:num>
  <w:num w:numId="2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</w:num>
  <w:num w:numId="31">
    <w:abstractNumId w:val="33"/>
  </w:num>
  <w:num w:numId="32">
    <w:abstractNumId w:val="10"/>
  </w:num>
  <w:num w:numId="33">
    <w:abstractNumId w:val="39"/>
  </w:num>
  <w:num w:numId="34">
    <w:abstractNumId w:val="27"/>
  </w:num>
  <w:num w:numId="35">
    <w:abstractNumId w:val="0"/>
  </w:num>
  <w:num w:numId="36">
    <w:abstractNumId w:val="29"/>
  </w:num>
  <w:num w:numId="37">
    <w:abstractNumId w:val="37"/>
  </w:num>
  <w:num w:numId="38">
    <w:abstractNumId w:val="20"/>
  </w:num>
  <w:num w:numId="39">
    <w:abstractNumId w:val="23"/>
  </w:num>
  <w:num w:numId="40">
    <w:abstractNumId w:val="36"/>
  </w:num>
  <w:num w:numId="41">
    <w:abstractNumId w:val="6"/>
  </w:num>
  <w:num w:numId="4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1304"/>
  <w:hyphenationZone w:val="425"/>
  <w:characterSpacingControl w:val="doNotCompress"/>
  <w:hdrShapeDefaults>
    <o:shapedefaults v:ext="edit" spidmax="225281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1trS0NDayNDIyNrdU0lEKTi0uzszPAykwqgUAN3bh0CwAAAA="/>
  </w:docVars>
  <w:rsids>
    <w:rsidRoot w:val="00C4757B"/>
    <w:rsid w:val="00000576"/>
    <w:rsid w:val="00001FFA"/>
    <w:rsid w:val="00003133"/>
    <w:rsid w:val="00006439"/>
    <w:rsid w:val="00010A90"/>
    <w:rsid w:val="000118B1"/>
    <w:rsid w:val="000121CC"/>
    <w:rsid w:val="00014594"/>
    <w:rsid w:val="00017D51"/>
    <w:rsid w:val="000232B5"/>
    <w:rsid w:val="00023391"/>
    <w:rsid w:val="00025190"/>
    <w:rsid w:val="0002625F"/>
    <w:rsid w:val="00030BAE"/>
    <w:rsid w:val="00034A29"/>
    <w:rsid w:val="000363B8"/>
    <w:rsid w:val="00037435"/>
    <w:rsid w:val="00037526"/>
    <w:rsid w:val="00041A1B"/>
    <w:rsid w:val="00042E70"/>
    <w:rsid w:val="00044897"/>
    <w:rsid w:val="00045B51"/>
    <w:rsid w:val="0005033A"/>
    <w:rsid w:val="0005124A"/>
    <w:rsid w:val="000543B7"/>
    <w:rsid w:val="00054D7B"/>
    <w:rsid w:val="000550AE"/>
    <w:rsid w:val="0005525D"/>
    <w:rsid w:val="00056764"/>
    <w:rsid w:val="00056D75"/>
    <w:rsid w:val="000575A8"/>
    <w:rsid w:val="00061C50"/>
    <w:rsid w:val="00062B37"/>
    <w:rsid w:val="00065502"/>
    <w:rsid w:val="00065C16"/>
    <w:rsid w:val="00071F9B"/>
    <w:rsid w:val="0007259D"/>
    <w:rsid w:val="000726B9"/>
    <w:rsid w:val="00073CA7"/>
    <w:rsid w:val="00076BAD"/>
    <w:rsid w:val="00081CEB"/>
    <w:rsid w:val="00081D57"/>
    <w:rsid w:val="0008440C"/>
    <w:rsid w:val="00086109"/>
    <w:rsid w:val="000863F1"/>
    <w:rsid w:val="00086A42"/>
    <w:rsid w:val="00086C3C"/>
    <w:rsid w:val="00087CE5"/>
    <w:rsid w:val="000908A2"/>
    <w:rsid w:val="00093C55"/>
    <w:rsid w:val="00096461"/>
    <w:rsid w:val="00096C8C"/>
    <w:rsid w:val="0009785E"/>
    <w:rsid w:val="00097C75"/>
    <w:rsid w:val="00097C98"/>
    <w:rsid w:val="000A07DD"/>
    <w:rsid w:val="000A2036"/>
    <w:rsid w:val="000A25E4"/>
    <w:rsid w:val="000A2CCC"/>
    <w:rsid w:val="000A406B"/>
    <w:rsid w:val="000A4455"/>
    <w:rsid w:val="000A4A8A"/>
    <w:rsid w:val="000A6A23"/>
    <w:rsid w:val="000A7942"/>
    <w:rsid w:val="000A7B7C"/>
    <w:rsid w:val="000A7CD2"/>
    <w:rsid w:val="000B2DD4"/>
    <w:rsid w:val="000B45B2"/>
    <w:rsid w:val="000B4C02"/>
    <w:rsid w:val="000B68D1"/>
    <w:rsid w:val="000C1B2B"/>
    <w:rsid w:val="000C595F"/>
    <w:rsid w:val="000C708B"/>
    <w:rsid w:val="000C7EE9"/>
    <w:rsid w:val="000D0A9B"/>
    <w:rsid w:val="000D0C17"/>
    <w:rsid w:val="000D13D1"/>
    <w:rsid w:val="000D178E"/>
    <w:rsid w:val="000D17F7"/>
    <w:rsid w:val="000D1856"/>
    <w:rsid w:val="000D238C"/>
    <w:rsid w:val="000D2A8A"/>
    <w:rsid w:val="000D4660"/>
    <w:rsid w:val="000D4DBE"/>
    <w:rsid w:val="000D6115"/>
    <w:rsid w:val="000D7256"/>
    <w:rsid w:val="000E0BB3"/>
    <w:rsid w:val="000E5DB8"/>
    <w:rsid w:val="000F2322"/>
    <w:rsid w:val="000F263E"/>
    <w:rsid w:val="000F449C"/>
    <w:rsid w:val="000F49D4"/>
    <w:rsid w:val="000F587E"/>
    <w:rsid w:val="000F7057"/>
    <w:rsid w:val="000F7273"/>
    <w:rsid w:val="000F7FAD"/>
    <w:rsid w:val="00100491"/>
    <w:rsid w:val="0010063A"/>
    <w:rsid w:val="001044CB"/>
    <w:rsid w:val="0011042E"/>
    <w:rsid w:val="001178F5"/>
    <w:rsid w:val="00120051"/>
    <w:rsid w:val="00121022"/>
    <w:rsid w:val="001212C7"/>
    <w:rsid w:val="0012196A"/>
    <w:rsid w:val="0012269C"/>
    <w:rsid w:val="00123D7A"/>
    <w:rsid w:val="00124FA9"/>
    <w:rsid w:val="00125E62"/>
    <w:rsid w:val="00126978"/>
    <w:rsid w:val="00130B9D"/>
    <w:rsid w:val="00132DCE"/>
    <w:rsid w:val="001369F3"/>
    <w:rsid w:val="0013755B"/>
    <w:rsid w:val="0013765E"/>
    <w:rsid w:val="001411C2"/>
    <w:rsid w:val="00147C2D"/>
    <w:rsid w:val="001510D1"/>
    <w:rsid w:val="00152436"/>
    <w:rsid w:val="00153308"/>
    <w:rsid w:val="001540F9"/>
    <w:rsid w:val="001555F1"/>
    <w:rsid w:val="0016398C"/>
    <w:rsid w:val="00163CB3"/>
    <w:rsid w:val="0016642B"/>
    <w:rsid w:val="00171145"/>
    <w:rsid w:val="00172975"/>
    <w:rsid w:val="00172ACD"/>
    <w:rsid w:val="00173A37"/>
    <w:rsid w:val="00175107"/>
    <w:rsid w:val="00180610"/>
    <w:rsid w:val="001806A5"/>
    <w:rsid w:val="00180A6D"/>
    <w:rsid w:val="00182194"/>
    <w:rsid w:val="00182269"/>
    <w:rsid w:val="00182719"/>
    <w:rsid w:val="001867A0"/>
    <w:rsid w:val="0019002E"/>
    <w:rsid w:val="00190A1C"/>
    <w:rsid w:val="00192AE0"/>
    <w:rsid w:val="00193026"/>
    <w:rsid w:val="0019315F"/>
    <w:rsid w:val="00194403"/>
    <w:rsid w:val="00195379"/>
    <w:rsid w:val="00197117"/>
    <w:rsid w:val="00197157"/>
    <w:rsid w:val="00197C0F"/>
    <w:rsid w:val="00197E47"/>
    <w:rsid w:val="001A0D3B"/>
    <w:rsid w:val="001A4D4D"/>
    <w:rsid w:val="001A5E51"/>
    <w:rsid w:val="001A651F"/>
    <w:rsid w:val="001A7E73"/>
    <w:rsid w:val="001B00A3"/>
    <w:rsid w:val="001B20A5"/>
    <w:rsid w:val="001B5816"/>
    <w:rsid w:val="001B5A60"/>
    <w:rsid w:val="001B76E4"/>
    <w:rsid w:val="001C419D"/>
    <w:rsid w:val="001C43B8"/>
    <w:rsid w:val="001C43E2"/>
    <w:rsid w:val="001C4698"/>
    <w:rsid w:val="001C4B38"/>
    <w:rsid w:val="001C52BB"/>
    <w:rsid w:val="001C616F"/>
    <w:rsid w:val="001D022A"/>
    <w:rsid w:val="001D05C7"/>
    <w:rsid w:val="001D4161"/>
    <w:rsid w:val="001D6D4A"/>
    <w:rsid w:val="001D7080"/>
    <w:rsid w:val="001E2043"/>
    <w:rsid w:val="001E2449"/>
    <w:rsid w:val="001E40A0"/>
    <w:rsid w:val="001E5820"/>
    <w:rsid w:val="001E6D1C"/>
    <w:rsid w:val="001F3457"/>
    <w:rsid w:val="001F43E5"/>
    <w:rsid w:val="001F5448"/>
    <w:rsid w:val="001F7790"/>
    <w:rsid w:val="00202105"/>
    <w:rsid w:val="0020334B"/>
    <w:rsid w:val="00205454"/>
    <w:rsid w:val="00211DF0"/>
    <w:rsid w:val="002120D4"/>
    <w:rsid w:val="00214199"/>
    <w:rsid w:val="00220DFB"/>
    <w:rsid w:val="00220E36"/>
    <w:rsid w:val="002211A5"/>
    <w:rsid w:val="00223A58"/>
    <w:rsid w:val="0022708A"/>
    <w:rsid w:val="00235116"/>
    <w:rsid w:val="00242A8B"/>
    <w:rsid w:val="00243603"/>
    <w:rsid w:val="00244769"/>
    <w:rsid w:val="002448A4"/>
    <w:rsid w:val="0024529A"/>
    <w:rsid w:val="002525DF"/>
    <w:rsid w:val="00252B59"/>
    <w:rsid w:val="00253FDB"/>
    <w:rsid w:val="00254833"/>
    <w:rsid w:val="002555CD"/>
    <w:rsid w:val="0025582D"/>
    <w:rsid w:val="00256292"/>
    <w:rsid w:val="0025658D"/>
    <w:rsid w:val="0025710A"/>
    <w:rsid w:val="00262705"/>
    <w:rsid w:val="00264D75"/>
    <w:rsid w:val="002653A6"/>
    <w:rsid w:val="0026578D"/>
    <w:rsid w:val="002668A2"/>
    <w:rsid w:val="0026753F"/>
    <w:rsid w:val="00267C74"/>
    <w:rsid w:val="00270117"/>
    <w:rsid w:val="00270D2C"/>
    <w:rsid w:val="00271675"/>
    <w:rsid w:val="0027173C"/>
    <w:rsid w:val="00271FF9"/>
    <w:rsid w:val="00273539"/>
    <w:rsid w:val="00273B4A"/>
    <w:rsid w:val="002749ED"/>
    <w:rsid w:val="0028088E"/>
    <w:rsid w:val="00280C4D"/>
    <w:rsid w:val="002816CF"/>
    <w:rsid w:val="00286471"/>
    <w:rsid w:val="00286BC9"/>
    <w:rsid w:val="0028702B"/>
    <w:rsid w:val="0029197F"/>
    <w:rsid w:val="00294A9C"/>
    <w:rsid w:val="00295225"/>
    <w:rsid w:val="00295260"/>
    <w:rsid w:val="002956BE"/>
    <w:rsid w:val="00297365"/>
    <w:rsid w:val="002A0CF9"/>
    <w:rsid w:val="002A187D"/>
    <w:rsid w:val="002A2140"/>
    <w:rsid w:val="002A2991"/>
    <w:rsid w:val="002A4281"/>
    <w:rsid w:val="002A4C06"/>
    <w:rsid w:val="002A6276"/>
    <w:rsid w:val="002A774A"/>
    <w:rsid w:val="002A78A8"/>
    <w:rsid w:val="002B19A2"/>
    <w:rsid w:val="002B2A36"/>
    <w:rsid w:val="002B2DCB"/>
    <w:rsid w:val="002B31B6"/>
    <w:rsid w:val="002B38D3"/>
    <w:rsid w:val="002B620C"/>
    <w:rsid w:val="002B6690"/>
    <w:rsid w:val="002B6ABE"/>
    <w:rsid w:val="002B77A5"/>
    <w:rsid w:val="002B7CBE"/>
    <w:rsid w:val="002C1F24"/>
    <w:rsid w:val="002C2D0D"/>
    <w:rsid w:val="002C6534"/>
    <w:rsid w:val="002C67A3"/>
    <w:rsid w:val="002D2250"/>
    <w:rsid w:val="002D383A"/>
    <w:rsid w:val="002D5BD7"/>
    <w:rsid w:val="002D5D34"/>
    <w:rsid w:val="002D5FC3"/>
    <w:rsid w:val="002D6147"/>
    <w:rsid w:val="002D7460"/>
    <w:rsid w:val="002E44AD"/>
    <w:rsid w:val="002F1D9E"/>
    <w:rsid w:val="002F2AF4"/>
    <w:rsid w:val="002F30EE"/>
    <w:rsid w:val="002F3BB5"/>
    <w:rsid w:val="002F7631"/>
    <w:rsid w:val="00300626"/>
    <w:rsid w:val="003016CB"/>
    <w:rsid w:val="003025D1"/>
    <w:rsid w:val="00303A13"/>
    <w:rsid w:val="003042CC"/>
    <w:rsid w:val="00310561"/>
    <w:rsid w:val="00310615"/>
    <w:rsid w:val="00312826"/>
    <w:rsid w:val="003133B1"/>
    <w:rsid w:val="003155D1"/>
    <w:rsid w:val="00315D4D"/>
    <w:rsid w:val="00316FC3"/>
    <w:rsid w:val="00320896"/>
    <w:rsid w:val="00320A65"/>
    <w:rsid w:val="00321476"/>
    <w:rsid w:val="00322353"/>
    <w:rsid w:val="00322376"/>
    <w:rsid w:val="003234A8"/>
    <w:rsid w:val="0032464C"/>
    <w:rsid w:val="00324D91"/>
    <w:rsid w:val="003309A8"/>
    <w:rsid w:val="00332624"/>
    <w:rsid w:val="0033414F"/>
    <w:rsid w:val="0033593D"/>
    <w:rsid w:val="003407D3"/>
    <w:rsid w:val="00341725"/>
    <w:rsid w:val="00341CDE"/>
    <w:rsid w:val="00344930"/>
    <w:rsid w:val="003454CE"/>
    <w:rsid w:val="00346086"/>
    <w:rsid w:val="0034611B"/>
    <w:rsid w:val="003466D4"/>
    <w:rsid w:val="00353073"/>
    <w:rsid w:val="003535B8"/>
    <w:rsid w:val="00356414"/>
    <w:rsid w:val="0036289D"/>
    <w:rsid w:val="00362B36"/>
    <w:rsid w:val="00365BAF"/>
    <w:rsid w:val="00367287"/>
    <w:rsid w:val="003675DB"/>
    <w:rsid w:val="00367C12"/>
    <w:rsid w:val="00372894"/>
    <w:rsid w:val="0037395F"/>
    <w:rsid w:val="0037692F"/>
    <w:rsid w:val="00376B9B"/>
    <w:rsid w:val="00380A55"/>
    <w:rsid w:val="00380E94"/>
    <w:rsid w:val="003840AC"/>
    <w:rsid w:val="003846C1"/>
    <w:rsid w:val="00385008"/>
    <w:rsid w:val="00386CC2"/>
    <w:rsid w:val="003871BB"/>
    <w:rsid w:val="00387594"/>
    <w:rsid w:val="003875CF"/>
    <w:rsid w:val="0039105D"/>
    <w:rsid w:val="00393199"/>
    <w:rsid w:val="003942AB"/>
    <w:rsid w:val="003949BF"/>
    <w:rsid w:val="00394DED"/>
    <w:rsid w:val="003968B6"/>
    <w:rsid w:val="003A18A8"/>
    <w:rsid w:val="003A1DBC"/>
    <w:rsid w:val="003A2118"/>
    <w:rsid w:val="003A2B2C"/>
    <w:rsid w:val="003A355F"/>
    <w:rsid w:val="003A3C53"/>
    <w:rsid w:val="003A70F4"/>
    <w:rsid w:val="003A7BC1"/>
    <w:rsid w:val="003B0373"/>
    <w:rsid w:val="003B4EFE"/>
    <w:rsid w:val="003B5004"/>
    <w:rsid w:val="003B5BE1"/>
    <w:rsid w:val="003B6D28"/>
    <w:rsid w:val="003C0783"/>
    <w:rsid w:val="003C22FC"/>
    <w:rsid w:val="003C3CD2"/>
    <w:rsid w:val="003C3D64"/>
    <w:rsid w:val="003C78FD"/>
    <w:rsid w:val="003D1C7F"/>
    <w:rsid w:val="003D26B7"/>
    <w:rsid w:val="003D366E"/>
    <w:rsid w:val="003D3C6E"/>
    <w:rsid w:val="003D7100"/>
    <w:rsid w:val="003E05E0"/>
    <w:rsid w:val="003E29D2"/>
    <w:rsid w:val="003E2BF3"/>
    <w:rsid w:val="003E5506"/>
    <w:rsid w:val="003E5616"/>
    <w:rsid w:val="003E6F2C"/>
    <w:rsid w:val="003E7DAB"/>
    <w:rsid w:val="003F0171"/>
    <w:rsid w:val="003F3817"/>
    <w:rsid w:val="003F61D7"/>
    <w:rsid w:val="003F678F"/>
    <w:rsid w:val="0040013D"/>
    <w:rsid w:val="004042B6"/>
    <w:rsid w:val="00405018"/>
    <w:rsid w:val="004062EA"/>
    <w:rsid w:val="0040673E"/>
    <w:rsid w:val="00410260"/>
    <w:rsid w:val="004115A2"/>
    <w:rsid w:val="0041333C"/>
    <w:rsid w:val="004146E1"/>
    <w:rsid w:val="0041517B"/>
    <w:rsid w:val="00417F12"/>
    <w:rsid w:val="0042013E"/>
    <w:rsid w:val="0042043C"/>
    <w:rsid w:val="00424638"/>
    <w:rsid w:val="00427457"/>
    <w:rsid w:val="0043081F"/>
    <w:rsid w:val="00434606"/>
    <w:rsid w:val="004351B1"/>
    <w:rsid w:val="00435906"/>
    <w:rsid w:val="00436A67"/>
    <w:rsid w:val="0043701B"/>
    <w:rsid w:val="00440520"/>
    <w:rsid w:val="00440712"/>
    <w:rsid w:val="00443910"/>
    <w:rsid w:val="00444E87"/>
    <w:rsid w:val="0044538E"/>
    <w:rsid w:val="00445586"/>
    <w:rsid w:val="0044699D"/>
    <w:rsid w:val="004526C9"/>
    <w:rsid w:val="00453BBA"/>
    <w:rsid w:val="004560FA"/>
    <w:rsid w:val="00462092"/>
    <w:rsid w:val="004625FC"/>
    <w:rsid w:val="0046268E"/>
    <w:rsid w:val="004702CC"/>
    <w:rsid w:val="004712D8"/>
    <w:rsid w:val="00472729"/>
    <w:rsid w:val="00472858"/>
    <w:rsid w:val="00472F4D"/>
    <w:rsid w:val="00475F8A"/>
    <w:rsid w:val="00483431"/>
    <w:rsid w:val="004843C8"/>
    <w:rsid w:val="0049001B"/>
    <w:rsid w:val="0049042C"/>
    <w:rsid w:val="00490AAD"/>
    <w:rsid w:val="0049111D"/>
    <w:rsid w:val="004971EA"/>
    <w:rsid w:val="004A0A3C"/>
    <w:rsid w:val="004A360D"/>
    <w:rsid w:val="004A797E"/>
    <w:rsid w:val="004B0F7D"/>
    <w:rsid w:val="004B3065"/>
    <w:rsid w:val="004B3EBB"/>
    <w:rsid w:val="004B58D3"/>
    <w:rsid w:val="004B5F8F"/>
    <w:rsid w:val="004B65BC"/>
    <w:rsid w:val="004B758C"/>
    <w:rsid w:val="004B7796"/>
    <w:rsid w:val="004B7F2C"/>
    <w:rsid w:val="004C1C2E"/>
    <w:rsid w:val="004C278B"/>
    <w:rsid w:val="004C435A"/>
    <w:rsid w:val="004C4618"/>
    <w:rsid w:val="004C7DFD"/>
    <w:rsid w:val="004D245A"/>
    <w:rsid w:val="004D3353"/>
    <w:rsid w:val="004D42CF"/>
    <w:rsid w:val="004D464E"/>
    <w:rsid w:val="004D5C90"/>
    <w:rsid w:val="004E0D2F"/>
    <w:rsid w:val="004E1714"/>
    <w:rsid w:val="004E22B1"/>
    <w:rsid w:val="004E2A5B"/>
    <w:rsid w:val="004E4D67"/>
    <w:rsid w:val="004E513B"/>
    <w:rsid w:val="004E784F"/>
    <w:rsid w:val="004F2336"/>
    <w:rsid w:val="004F251E"/>
    <w:rsid w:val="004F5C86"/>
    <w:rsid w:val="004F6E71"/>
    <w:rsid w:val="00501B83"/>
    <w:rsid w:val="00510F78"/>
    <w:rsid w:val="0051278A"/>
    <w:rsid w:val="00514384"/>
    <w:rsid w:val="0051629F"/>
    <w:rsid w:val="00516A2A"/>
    <w:rsid w:val="00517EBD"/>
    <w:rsid w:val="00520ACD"/>
    <w:rsid w:val="005219B4"/>
    <w:rsid w:val="00522DF6"/>
    <w:rsid w:val="0052381E"/>
    <w:rsid w:val="00523BC0"/>
    <w:rsid w:val="005245D7"/>
    <w:rsid w:val="00525B52"/>
    <w:rsid w:val="00530DDD"/>
    <w:rsid w:val="00535E82"/>
    <w:rsid w:val="0053747A"/>
    <w:rsid w:val="0053767B"/>
    <w:rsid w:val="00541877"/>
    <w:rsid w:val="00541C17"/>
    <w:rsid w:val="00541F3F"/>
    <w:rsid w:val="005426E5"/>
    <w:rsid w:val="005439CD"/>
    <w:rsid w:val="00543BCD"/>
    <w:rsid w:val="005455F2"/>
    <w:rsid w:val="00545924"/>
    <w:rsid w:val="0054774A"/>
    <w:rsid w:val="005478A2"/>
    <w:rsid w:val="0055228F"/>
    <w:rsid w:val="00555EED"/>
    <w:rsid w:val="005603F4"/>
    <w:rsid w:val="0056660D"/>
    <w:rsid w:val="00566D22"/>
    <w:rsid w:val="00567521"/>
    <w:rsid w:val="00571AA7"/>
    <w:rsid w:val="00571FA8"/>
    <w:rsid w:val="0057214C"/>
    <w:rsid w:val="0057247E"/>
    <w:rsid w:val="00573FD5"/>
    <w:rsid w:val="0057413A"/>
    <w:rsid w:val="00583E7C"/>
    <w:rsid w:val="00585A9A"/>
    <w:rsid w:val="005924F8"/>
    <w:rsid w:val="005935A1"/>
    <w:rsid w:val="00594021"/>
    <w:rsid w:val="00595B84"/>
    <w:rsid w:val="00597CEE"/>
    <w:rsid w:val="005A0517"/>
    <w:rsid w:val="005A21DC"/>
    <w:rsid w:val="005A2E87"/>
    <w:rsid w:val="005A39C1"/>
    <w:rsid w:val="005A5C1B"/>
    <w:rsid w:val="005A5D7A"/>
    <w:rsid w:val="005B11A8"/>
    <w:rsid w:val="005B5A3A"/>
    <w:rsid w:val="005B6607"/>
    <w:rsid w:val="005C1273"/>
    <w:rsid w:val="005C22E6"/>
    <w:rsid w:val="005C46DB"/>
    <w:rsid w:val="005D00DC"/>
    <w:rsid w:val="005D025D"/>
    <w:rsid w:val="005D03FD"/>
    <w:rsid w:val="005D203D"/>
    <w:rsid w:val="005D2CFD"/>
    <w:rsid w:val="005D321F"/>
    <w:rsid w:val="005D526B"/>
    <w:rsid w:val="005D7039"/>
    <w:rsid w:val="005D7103"/>
    <w:rsid w:val="005E2E8D"/>
    <w:rsid w:val="005F14F6"/>
    <w:rsid w:val="005F1857"/>
    <w:rsid w:val="005F40CD"/>
    <w:rsid w:val="005F45C7"/>
    <w:rsid w:val="005F45ED"/>
    <w:rsid w:val="00600452"/>
    <w:rsid w:val="00601D38"/>
    <w:rsid w:val="00606743"/>
    <w:rsid w:val="006166F6"/>
    <w:rsid w:val="00616A5B"/>
    <w:rsid w:val="0062436A"/>
    <w:rsid w:val="00625BD7"/>
    <w:rsid w:val="00630349"/>
    <w:rsid w:val="00631380"/>
    <w:rsid w:val="00633541"/>
    <w:rsid w:val="00634D0B"/>
    <w:rsid w:val="0064057B"/>
    <w:rsid w:val="00642612"/>
    <w:rsid w:val="006437AB"/>
    <w:rsid w:val="00650975"/>
    <w:rsid w:val="00651BD5"/>
    <w:rsid w:val="00651BD7"/>
    <w:rsid w:val="0065289D"/>
    <w:rsid w:val="00652BCD"/>
    <w:rsid w:val="0065341A"/>
    <w:rsid w:val="00653C38"/>
    <w:rsid w:val="00654BD1"/>
    <w:rsid w:val="00654F60"/>
    <w:rsid w:val="0065589E"/>
    <w:rsid w:val="00660567"/>
    <w:rsid w:val="00660625"/>
    <w:rsid w:val="00663BE9"/>
    <w:rsid w:val="00663CDB"/>
    <w:rsid w:val="00664267"/>
    <w:rsid w:val="00665AB4"/>
    <w:rsid w:val="00665BF9"/>
    <w:rsid w:val="0067186C"/>
    <w:rsid w:val="00672064"/>
    <w:rsid w:val="0067231F"/>
    <w:rsid w:val="00673E6D"/>
    <w:rsid w:val="00674FB9"/>
    <w:rsid w:val="00676A27"/>
    <w:rsid w:val="006805EC"/>
    <w:rsid w:val="00681895"/>
    <w:rsid w:val="00685886"/>
    <w:rsid w:val="00685D0C"/>
    <w:rsid w:val="0068707C"/>
    <w:rsid w:val="006909DF"/>
    <w:rsid w:val="00690ACC"/>
    <w:rsid w:val="00690B91"/>
    <w:rsid w:val="00693AD0"/>
    <w:rsid w:val="0069472B"/>
    <w:rsid w:val="0069780D"/>
    <w:rsid w:val="006A15EC"/>
    <w:rsid w:val="006A31AA"/>
    <w:rsid w:val="006A31FA"/>
    <w:rsid w:val="006A5204"/>
    <w:rsid w:val="006A5D64"/>
    <w:rsid w:val="006A6DBF"/>
    <w:rsid w:val="006B1812"/>
    <w:rsid w:val="006B3476"/>
    <w:rsid w:val="006B4389"/>
    <w:rsid w:val="006B49A9"/>
    <w:rsid w:val="006B4E64"/>
    <w:rsid w:val="006B56F8"/>
    <w:rsid w:val="006B6428"/>
    <w:rsid w:val="006B64D8"/>
    <w:rsid w:val="006B6D7D"/>
    <w:rsid w:val="006B708D"/>
    <w:rsid w:val="006B72B2"/>
    <w:rsid w:val="006C1193"/>
    <w:rsid w:val="006C1FF7"/>
    <w:rsid w:val="006C2266"/>
    <w:rsid w:val="006C2574"/>
    <w:rsid w:val="006C265E"/>
    <w:rsid w:val="006C43A0"/>
    <w:rsid w:val="006D1736"/>
    <w:rsid w:val="006D186A"/>
    <w:rsid w:val="006D2692"/>
    <w:rsid w:val="006D4BDE"/>
    <w:rsid w:val="006D4F19"/>
    <w:rsid w:val="006D5488"/>
    <w:rsid w:val="006D6D25"/>
    <w:rsid w:val="006D7BBE"/>
    <w:rsid w:val="006E1C70"/>
    <w:rsid w:val="006E226E"/>
    <w:rsid w:val="006E2652"/>
    <w:rsid w:val="006E47F5"/>
    <w:rsid w:val="006E765F"/>
    <w:rsid w:val="006F107E"/>
    <w:rsid w:val="006F16BC"/>
    <w:rsid w:val="006F29BA"/>
    <w:rsid w:val="006F4109"/>
    <w:rsid w:val="006F51FB"/>
    <w:rsid w:val="006F7A9A"/>
    <w:rsid w:val="00700884"/>
    <w:rsid w:val="007067D5"/>
    <w:rsid w:val="00707786"/>
    <w:rsid w:val="00707F88"/>
    <w:rsid w:val="0071132C"/>
    <w:rsid w:val="00712921"/>
    <w:rsid w:val="007155B4"/>
    <w:rsid w:val="00715624"/>
    <w:rsid w:val="007156A0"/>
    <w:rsid w:val="0071644E"/>
    <w:rsid w:val="00716462"/>
    <w:rsid w:val="00724A55"/>
    <w:rsid w:val="00724BBC"/>
    <w:rsid w:val="0072546C"/>
    <w:rsid w:val="00733DFC"/>
    <w:rsid w:val="00733E51"/>
    <w:rsid w:val="00734190"/>
    <w:rsid w:val="00735E96"/>
    <w:rsid w:val="0073662A"/>
    <w:rsid w:val="00736E8A"/>
    <w:rsid w:val="007370CF"/>
    <w:rsid w:val="00737176"/>
    <w:rsid w:val="00740C29"/>
    <w:rsid w:val="00740C7F"/>
    <w:rsid w:val="00744757"/>
    <w:rsid w:val="007520AF"/>
    <w:rsid w:val="00753F1F"/>
    <w:rsid w:val="007568D8"/>
    <w:rsid w:val="00756E7B"/>
    <w:rsid w:val="007577DB"/>
    <w:rsid w:val="0076515F"/>
    <w:rsid w:val="00766020"/>
    <w:rsid w:val="007667DE"/>
    <w:rsid w:val="00767C74"/>
    <w:rsid w:val="00775AA3"/>
    <w:rsid w:val="007760E4"/>
    <w:rsid w:val="0077720E"/>
    <w:rsid w:val="00777D25"/>
    <w:rsid w:val="007803C4"/>
    <w:rsid w:val="00780EB2"/>
    <w:rsid w:val="007817F6"/>
    <w:rsid w:val="007842A1"/>
    <w:rsid w:val="007845B5"/>
    <w:rsid w:val="00784807"/>
    <w:rsid w:val="007856CB"/>
    <w:rsid w:val="007863E0"/>
    <w:rsid w:val="00787329"/>
    <w:rsid w:val="007876F1"/>
    <w:rsid w:val="00792801"/>
    <w:rsid w:val="00793835"/>
    <w:rsid w:val="0079404C"/>
    <w:rsid w:val="0079514B"/>
    <w:rsid w:val="007A4555"/>
    <w:rsid w:val="007A4DE2"/>
    <w:rsid w:val="007A79F6"/>
    <w:rsid w:val="007A7D00"/>
    <w:rsid w:val="007A7EC6"/>
    <w:rsid w:val="007B1AD9"/>
    <w:rsid w:val="007B3B7B"/>
    <w:rsid w:val="007B463D"/>
    <w:rsid w:val="007B5864"/>
    <w:rsid w:val="007B6949"/>
    <w:rsid w:val="007B770A"/>
    <w:rsid w:val="007B7857"/>
    <w:rsid w:val="007B7EB3"/>
    <w:rsid w:val="007C3FD7"/>
    <w:rsid w:val="007C5ED2"/>
    <w:rsid w:val="007C60ED"/>
    <w:rsid w:val="007C6A66"/>
    <w:rsid w:val="007C7A31"/>
    <w:rsid w:val="007D0728"/>
    <w:rsid w:val="007D1877"/>
    <w:rsid w:val="007D24F8"/>
    <w:rsid w:val="007D26A3"/>
    <w:rsid w:val="007D48F0"/>
    <w:rsid w:val="007D523C"/>
    <w:rsid w:val="007E16A5"/>
    <w:rsid w:val="007E3345"/>
    <w:rsid w:val="007E383D"/>
    <w:rsid w:val="007E3E16"/>
    <w:rsid w:val="007E3F01"/>
    <w:rsid w:val="007E4487"/>
    <w:rsid w:val="007E4E98"/>
    <w:rsid w:val="007E579F"/>
    <w:rsid w:val="007E6851"/>
    <w:rsid w:val="007E6E2A"/>
    <w:rsid w:val="007E74AA"/>
    <w:rsid w:val="007F2659"/>
    <w:rsid w:val="007F5A28"/>
    <w:rsid w:val="007F7CF6"/>
    <w:rsid w:val="008059A8"/>
    <w:rsid w:val="00806D73"/>
    <w:rsid w:val="00811023"/>
    <w:rsid w:val="00811CB2"/>
    <w:rsid w:val="0081326C"/>
    <w:rsid w:val="00814C62"/>
    <w:rsid w:val="0081651A"/>
    <w:rsid w:val="008171BF"/>
    <w:rsid w:val="0082023F"/>
    <w:rsid w:val="008206B9"/>
    <w:rsid w:val="00820A64"/>
    <w:rsid w:val="00820C5F"/>
    <w:rsid w:val="00821A56"/>
    <w:rsid w:val="00821F86"/>
    <w:rsid w:val="00822913"/>
    <w:rsid w:val="00823F22"/>
    <w:rsid w:val="008249A2"/>
    <w:rsid w:val="00825694"/>
    <w:rsid w:val="008264B3"/>
    <w:rsid w:val="00827D1F"/>
    <w:rsid w:val="00832EF9"/>
    <w:rsid w:val="00834E18"/>
    <w:rsid w:val="008352C0"/>
    <w:rsid w:val="00840178"/>
    <w:rsid w:val="00840656"/>
    <w:rsid w:val="0084248E"/>
    <w:rsid w:val="00842564"/>
    <w:rsid w:val="00844E69"/>
    <w:rsid w:val="00845573"/>
    <w:rsid w:val="0085200D"/>
    <w:rsid w:val="008521F1"/>
    <w:rsid w:val="008531DC"/>
    <w:rsid w:val="00853251"/>
    <w:rsid w:val="00855E48"/>
    <w:rsid w:val="00857474"/>
    <w:rsid w:val="00861FEF"/>
    <w:rsid w:val="00863687"/>
    <w:rsid w:val="008639EB"/>
    <w:rsid w:val="008652CB"/>
    <w:rsid w:val="008656AE"/>
    <w:rsid w:val="0086622F"/>
    <w:rsid w:val="0086722C"/>
    <w:rsid w:val="0087071D"/>
    <w:rsid w:val="00871B7B"/>
    <w:rsid w:val="00871D32"/>
    <w:rsid w:val="008729E3"/>
    <w:rsid w:val="00872C68"/>
    <w:rsid w:val="008758F1"/>
    <w:rsid w:val="00875DED"/>
    <w:rsid w:val="00875F9B"/>
    <w:rsid w:val="008767E2"/>
    <w:rsid w:val="008808CC"/>
    <w:rsid w:val="00880BAE"/>
    <w:rsid w:val="00881854"/>
    <w:rsid w:val="00881A99"/>
    <w:rsid w:val="00881FAA"/>
    <w:rsid w:val="00882521"/>
    <w:rsid w:val="0088347B"/>
    <w:rsid w:val="00884DE5"/>
    <w:rsid w:val="00884DED"/>
    <w:rsid w:val="008852CB"/>
    <w:rsid w:val="00891591"/>
    <w:rsid w:val="00891EFA"/>
    <w:rsid w:val="008929A2"/>
    <w:rsid w:val="00892EDA"/>
    <w:rsid w:val="00894BE4"/>
    <w:rsid w:val="00897AE3"/>
    <w:rsid w:val="008A0971"/>
    <w:rsid w:val="008A0B91"/>
    <w:rsid w:val="008A23F7"/>
    <w:rsid w:val="008A4BE0"/>
    <w:rsid w:val="008A6C49"/>
    <w:rsid w:val="008A7139"/>
    <w:rsid w:val="008B0DF7"/>
    <w:rsid w:val="008B7231"/>
    <w:rsid w:val="008B74A2"/>
    <w:rsid w:val="008C04BF"/>
    <w:rsid w:val="008C1A4C"/>
    <w:rsid w:val="008C4DE1"/>
    <w:rsid w:val="008C52D5"/>
    <w:rsid w:val="008D1C25"/>
    <w:rsid w:val="008D3CBE"/>
    <w:rsid w:val="008D4893"/>
    <w:rsid w:val="008D4CCE"/>
    <w:rsid w:val="008D62BE"/>
    <w:rsid w:val="008E15C3"/>
    <w:rsid w:val="008E343D"/>
    <w:rsid w:val="008E4B8C"/>
    <w:rsid w:val="008E59F0"/>
    <w:rsid w:val="008E5E56"/>
    <w:rsid w:val="008E7309"/>
    <w:rsid w:val="008E7DB5"/>
    <w:rsid w:val="008F009B"/>
    <w:rsid w:val="008F063E"/>
    <w:rsid w:val="008F1FBB"/>
    <w:rsid w:val="008F23C1"/>
    <w:rsid w:val="008F2FFE"/>
    <w:rsid w:val="008F5F7F"/>
    <w:rsid w:val="00901503"/>
    <w:rsid w:val="00901694"/>
    <w:rsid w:val="00902B8E"/>
    <w:rsid w:val="009030DC"/>
    <w:rsid w:val="0090757D"/>
    <w:rsid w:val="00907A28"/>
    <w:rsid w:val="00910192"/>
    <w:rsid w:val="00910847"/>
    <w:rsid w:val="00911C55"/>
    <w:rsid w:val="0091520F"/>
    <w:rsid w:val="00915CAB"/>
    <w:rsid w:val="00917D30"/>
    <w:rsid w:val="00920BB5"/>
    <w:rsid w:val="00920CA7"/>
    <w:rsid w:val="0092100E"/>
    <w:rsid w:val="00923F4C"/>
    <w:rsid w:val="00925D2C"/>
    <w:rsid w:val="009262A2"/>
    <w:rsid w:val="00926BEB"/>
    <w:rsid w:val="009351E8"/>
    <w:rsid w:val="00936CB1"/>
    <w:rsid w:val="00941B76"/>
    <w:rsid w:val="009452DD"/>
    <w:rsid w:val="0095182F"/>
    <w:rsid w:val="0095766A"/>
    <w:rsid w:val="0096340D"/>
    <w:rsid w:val="009640F1"/>
    <w:rsid w:val="009642D9"/>
    <w:rsid w:val="0096469D"/>
    <w:rsid w:val="009660D8"/>
    <w:rsid w:val="00966664"/>
    <w:rsid w:val="00970509"/>
    <w:rsid w:val="009730BC"/>
    <w:rsid w:val="00973765"/>
    <w:rsid w:val="0098210E"/>
    <w:rsid w:val="00986400"/>
    <w:rsid w:val="00986588"/>
    <w:rsid w:val="00987625"/>
    <w:rsid w:val="00993790"/>
    <w:rsid w:val="00994D05"/>
    <w:rsid w:val="0099522C"/>
    <w:rsid w:val="0099549E"/>
    <w:rsid w:val="00996131"/>
    <w:rsid w:val="009A1CFC"/>
    <w:rsid w:val="009A41B7"/>
    <w:rsid w:val="009A5504"/>
    <w:rsid w:val="009A555E"/>
    <w:rsid w:val="009A59F0"/>
    <w:rsid w:val="009A6B84"/>
    <w:rsid w:val="009A72A0"/>
    <w:rsid w:val="009B2B58"/>
    <w:rsid w:val="009B5208"/>
    <w:rsid w:val="009C0917"/>
    <w:rsid w:val="009C186B"/>
    <w:rsid w:val="009C2867"/>
    <w:rsid w:val="009C3A86"/>
    <w:rsid w:val="009C4E8F"/>
    <w:rsid w:val="009C5193"/>
    <w:rsid w:val="009C53FF"/>
    <w:rsid w:val="009C6474"/>
    <w:rsid w:val="009C7051"/>
    <w:rsid w:val="009D042B"/>
    <w:rsid w:val="009D191F"/>
    <w:rsid w:val="009D2E1D"/>
    <w:rsid w:val="009D3569"/>
    <w:rsid w:val="009D5E01"/>
    <w:rsid w:val="009E1124"/>
    <w:rsid w:val="009E17F3"/>
    <w:rsid w:val="009E69F5"/>
    <w:rsid w:val="009F5DA8"/>
    <w:rsid w:val="009F7839"/>
    <w:rsid w:val="00A0034D"/>
    <w:rsid w:val="00A006F0"/>
    <w:rsid w:val="00A01A63"/>
    <w:rsid w:val="00A02D83"/>
    <w:rsid w:val="00A02E50"/>
    <w:rsid w:val="00A04B88"/>
    <w:rsid w:val="00A04C69"/>
    <w:rsid w:val="00A069DD"/>
    <w:rsid w:val="00A1011C"/>
    <w:rsid w:val="00A12271"/>
    <w:rsid w:val="00A22178"/>
    <w:rsid w:val="00A23A52"/>
    <w:rsid w:val="00A23B73"/>
    <w:rsid w:val="00A25404"/>
    <w:rsid w:val="00A25620"/>
    <w:rsid w:val="00A2674C"/>
    <w:rsid w:val="00A337D5"/>
    <w:rsid w:val="00A34719"/>
    <w:rsid w:val="00A34D77"/>
    <w:rsid w:val="00A35DC3"/>
    <w:rsid w:val="00A3601B"/>
    <w:rsid w:val="00A378A3"/>
    <w:rsid w:val="00A420FD"/>
    <w:rsid w:val="00A43776"/>
    <w:rsid w:val="00A450DF"/>
    <w:rsid w:val="00A46BD5"/>
    <w:rsid w:val="00A47669"/>
    <w:rsid w:val="00A47C89"/>
    <w:rsid w:val="00A50A93"/>
    <w:rsid w:val="00A6173F"/>
    <w:rsid w:val="00A63394"/>
    <w:rsid w:val="00A643A5"/>
    <w:rsid w:val="00A66195"/>
    <w:rsid w:val="00A66FAF"/>
    <w:rsid w:val="00A67D59"/>
    <w:rsid w:val="00A71277"/>
    <w:rsid w:val="00A71468"/>
    <w:rsid w:val="00A734E8"/>
    <w:rsid w:val="00A75FBF"/>
    <w:rsid w:val="00A7662F"/>
    <w:rsid w:val="00A76977"/>
    <w:rsid w:val="00A76A32"/>
    <w:rsid w:val="00A76C12"/>
    <w:rsid w:val="00A80EBD"/>
    <w:rsid w:val="00A821A3"/>
    <w:rsid w:val="00A8234B"/>
    <w:rsid w:val="00A85FD7"/>
    <w:rsid w:val="00A90A26"/>
    <w:rsid w:val="00A91DE4"/>
    <w:rsid w:val="00A92708"/>
    <w:rsid w:val="00A93763"/>
    <w:rsid w:val="00A94D1E"/>
    <w:rsid w:val="00A95525"/>
    <w:rsid w:val="00A95CA8"/>
    <w:rsid w:val="00A95F4D"/>
    <w:rsid w:val="00A96D65"/>
    <w:rsid w:val="00A973AD"/>
    <w:rsid w:val="00AA25A7"/>
    <w:rsid w:val="00AA4222"/>
    <w:rsid w:val="00AA5F71"/>
    <w:rsid w:val="00AA6C4B"/>
    <w:rsid w:val="00AA6E57"/>
    <w:rsid w:val="00AA7AA0"/>
    <w:rsid w:val="00AB0DC0"/>
    <w:rsid w:val="00AB1C71"/>
    <w:rsid w:val="00AB410C"/>
    <w:rsid w:val="00AB45AE"/>
    <w:rsid w:val="00AB52BD"/>
    <w:rsid w:val="00AB5843"/>
    <w:rsid w:val="00AB5F61"/>
    <w:rsid w:val="00AB5FD1"/>
    <w:rsid w:val="00AC2777"/>
    <w:rsid w:val="00AC3DA3"/>
    <w:rsid w:val="00AC62F6"/>
    <w:rsid w:val="00AD08CF"/>
    <w:rsid w:val="00AD152D"/>
    <w:rsid w:val="00AD1544"/>
    <w:rsid w:val="00AD19D2"/>
    <w:rsid w:val="00AD212C"/>
    <w:rsid w:val="00AD2773"/>
    <w:rsid w:val="00AD2811"/>
    <w:rsid w:val="00AD39DD"/>
    <w:rsid w:val="00AD48CA"/>
    <w:rsid w:val="00AD6E32"/>
    <w:rsid w:val="00AE0060"/>
    <w:rsid w:val="00AE0A14"/>
    <w:rsid w:val="00AE1E48"/>
    <w:rsid w:val="00AE644A"/>
    <w:rsid w:val="00AE7B6D"/>
    <w:rsid w:val="00AF0657"/>
    <w:rsid w:val="00AF10B5"/>
    <w:rsid w:val="00AF1480"/>
    <w:rsid w:val="00AF1B2A"/>
    <w:rsid w:val="00AF1F50"/>
    <w:rsid w:val="00AF2736"/>
    <w:rsid w:val="00AF2841"/>
    <w:rsid w:val="00AF54BB"/>
    <w:rsid w:val="00AF5F3B"/>
    <w:rsid w:val="00AF78E5"/>
    <w:rsid w:val="00B0321A"/>
    <w:rsid w:val="00B06954"/>
    <w:rsid w:val="00B07A8E"/>
    <w:rsid w:val="00B12BDB"/>
    <w:rsid w:val="00B21524"/>
    <w:rsid w:val="00B21DBC"/>
    <w:rsid w:val="00B23E78"/>
    <w:rsid w:val="00B248C0"/>
    <w:rsid w:val="00B26D41"/>
    <w:rsid w:val="00B319DC"/>
    <w:rsid w:val="00B3331A"/>
    <w:rsid w:val="00B3507C"/>
    <w:rsid w:val="00B36D27"/>
    <w:rsid w:val="00B37C87"/>
    <w:rsid w:val="00B37F30"/>
    <w:rsid w:val="00B40995"/>
    <w:rsid w:val="00B41E6E"/>
    <w:rsid w:val="00B41ED1"/>
    <w:rsid w:val="00B423B8"/>
    <w:rsid w:val="00B434F1"/>
    <w:rsid w:val="00B45405"/>
    <w:rsid w:val="00B4679E"/>
    <w:rsid w:val="00B50431"/>
    <w:rsid w:val="00B543CE"/>
    <w:rsid w:val="00B5571F"/>
    <w:rsid w:val="00B612EC"/>
    <w:rsid w:val="00B62A13"/>
    <w:rsid w:val="00B647ED"/>
    <w:rsid w:val="00B66EA0"/>
    <w:rsid w:val="00B67C53"/>
    <w:rsid w:val="00B70997"/>
    <w:rsid w:val="00B738FA"/>
    <w:rsid w:val="00B756DF"/>
    <w:rsid w:val="00B75B23"/>
    <w:rsid w:val="00B75C13"/>
    <w:rsid w:val="00B779B9"/>
    <w:rsid w:val="00B77C6A"/>
    <w:rsid w:val="00B820D0"/>
    <w:rsid w:val="00B8254C"/>
    <w:rsid w:val="00B82C12"/>
    <w:rsid w:val="00B82EB9"/>
    <w:rsid w:val="00B82F6A"/>
    <w:rsid w:val="00B85FA7"/>
    <w:rsid w:val="00B90615"/>
    <w:rsid w:val="00B91C24"/>
    <w:rsid w:val="00B94B7A"/>
    <w:rsid w:val="00BA053C"/>
    <w:rsid w:val="00BA258D"/>
    <w:rsid w:val="00BA31AB"/>
    <w:rsid w:val="00BA417A"/>
    <w:rsid w:val="00BA734E"/>
    <w:rsid w:val="00BB03E3"/>
    <w:rsid w:val="00BB42A9"/>
    <w:rsid w:val="00BB431E"/>
    <w:rsid w:val="00BB5FAE"/>
    <w:rsid w:val="00BC141B"/>
    <w:rsid w:val="00BC40C9"/>
    <w:rsid w:val="00BC75C9"/>
    <w:rsid w:val="00BC7D31"/>
    <w:rsid w:val="00BD2453"/>
    <w:rsid w:val="00BD2919"/>
    <w:rsid w:val="00BD3713"/>
    <w:rsid w:val="00BD54BC"/>
    <w:rsid w:val="00BD6621"/>
    <w:rsid w:val="00BE0176"/>
    <w:rsid w:val="00BE3D35"/>
    <w:rsid w:val="00BE4053"/>
    <w:rsid w:val="00BE575D"/>
    <w:rsid w:val="00BE5809"/>
    <w:rsid w:val="00BE5B54"/>
    <w:rsid w:val="00BE5EFF"/>
    <w:rsid w:val="00BE607D"/>
    <w:rsid w:val="00BE74C9"/>
    <w:rsid w:val="00BF3949"/>
    <w:rsid w:val="00BF4013"/>
    <w:rsid w:val="00BF4194"/>
    <w:rsid w:val="00C0114D"/>
    <w:rsid w:val="00C014B6"/>
    <w:rsid w:val="00C01EA4"/>
    <w:rsid w:val="00C02520"/>
    <w:rsid w:val="00C046BE"/>
    <w:rsid w:val="00C048BC"/>
    <w:rsid w:val="00C069E9"/>
    <w:rsid w:val="00C11E1C"/>
    <w:rsid w:val="00C13422"/>
    <w:rsid w:val="00C146A7"/>
    <w:rsid w:val="00C15D4B"/>
    <w:rsid w:val="00C15DBF"/>
    <w:rsid w:val="00C16313"/>
    <w:rsid w:val="00C1714F"/>
    <w:rsid w:val="00C178EA"/>
    <w:rsid w:val="00C210D0"/>
    <w:rsid w:val="00C226D0"/>
    <w:rsid w:val="00C229BC"/>
    <w:rsid w:val="00C229FD"/>
    <w:rsid w:val="00C26522"/>
    <w:rsid w:val="00C35B07"/>
    <w:rsid w:val="00C365F5"/>
    <w:rsid w:val="00C3672F"/>
    <w:rsid w:val="00C36808"/>
    <w:rsid w:val="00C41377"/>
    <w:rsid w:val="00C436A7"/>
    <w:rsid w:val="00C43BD6"/>
    <w:rsid w:val="00C44B3B"/>
    <w:rsid w:val="00C45F64"/>
    <w:rsid w:val="00C4757B"/>
    <w:rsid w:val="00C47D13"/>
    <w:rsid w:val="00C50512"/>
    <w:rsid w:val="00C50533"/>
    <w:rsid w:val="00C51B69"/>
    <w:rsid w:val="00C51BC5"/>
    <w:rsid w:val="00C536C4"/>
    <w:rsid w:val="00C54CD7"/>
    <w:rsid w:val="00C55A70"/>
    <w:rsid w:val="00C6068B"/>
    <w:rsid w:val="00C62828"/>
    <w:rsid w:val="00C62931"/>
    <w:rsid w:val="00C63714"/>
    <w:rsid w:val="00C637B9"/>
    <w:rsid w:val="00C63ED6"/>
    <w:rsid w:val="00C64BF6"/>
    <w:rsid w:val="00C6725E"/>
    <w:rsid w:val="00C67C21"/>
    <w:rsid w:val="00C72CF3"/>
    <w:rsid w:val="00C755B6"/>
    <w:rsid w:val="00C75D8B"/>
    <w:rsid w:val="00C777BD"/>
    <w:rsid w:val="00C77947"/>
    <w:rsid w:val="00C77E17"/>
    <w:rsid w:val="00C805DD"/>
    <w:rsid w:val="00C811B2"/>
    <w:rsid w:val="00C82BB7"/>
    <w:rsid w:val="00C82EE9"/>
    <w:rsid w:val="00C8677F"/>
    <w:rsid w:val="00C916D5"/>
    <w:rsid w:val="00C92AC8"/>
    <w:rsid w:val="00C935D8"/>
    <w:rsid w:val="00C93653"/>
    <w:rsid w:val="00C9495C"/>
    <w:rsid w:val="00C95FCE"/>
    <w:rsid w:val="00C9614E"/>
    <w:rsid w:val="00C97005"/>
    <w:rsid w:val="00CA3D67"/>
    <w:rsid w:val="00CA49AE"/>
    <w:rsid w:val="00CA756A"/>
    <w:rsid w:val="00CB2828"/>
    <w:rsid w:val="00CB3D2E"/>
    <w:rsid w:val="00CB55F6"/>
    <w:rsid w:val="00CB6DB1"/>
    <w:rsid w:val="00CC1815"/>
    <w:rsid w:val="00CC3047"/>
    <w:rsid w:val="00CC32FB"/>
    <w:rsid w:val="00CC3BBC"/>
    <w:rsid w:val="00CC3CE9"/>
    <w:rsid w:val="00CC4FAC"/>
    <w:rsid w:val="00CC6706"/>
    <w:rsid w:val="00CC7156"/>
    <w:rsid w:val="00CD0CA4"/>
    <w:rsid w:val="00CD15D8"/>
    <w:rsid w:val="00CD1AF3"/>
    <w:rsid w:val="00CD2007"/>
    <w:rsid w:val="00CD28DF"/>
    <w:rsid w:val="00CD2C50"/>
    <w:rsid w:val="00CD70F0"/>
    <w:rsid w:val="00CE3202"/>
    <w:rsid w:val="00CE3EBE"/>
    <w:rsid w:val="00CE47A9"/>
    <w:rsid w:val="00CE5AAB"/>
    <w:rsid w:val="00CF3ABF"/>
    <w:rsid w:val="00CF6EA2"/>
    <w:rsid w:val="00CF7136"/>
    <w:rsid w:val="00D03352"/>
    <w:rsid w:val="00D0347D"/>
    <w:rsid w:val="00D03F4D"/>
    <w:rsid w:val="00D052CA"/>
    <w:rsid w:val="00D0548B"/>
    <w:rsid w:val="00D218C2"/>
    <w:rsid w:val="00D245F1"/>
    <w:rsid w:val="00D247F6"/>
    <w:rsid w:val="00D32AFE"/>
    <w:rsid w:val="00D33F44"/>
    <w:rsid w:val="00D34811"/>
    <w:rsid w:val="00D353CB"/>
    <w:rsid w:val="00D35641"/>
    <w:rsid w:val="00D36555"/>
    <w:rsid w:val="00D372CB"/>
    <w:rsid w:val="00D37D17"/>
    <w:rsid w:val="00D42B33"/>
    <w:rsid w:val="00D42CAC"/>
    <w:rsid w:val="00D4338F"/>
    <w:rsid w:val="00D44B27"/>
    <w:rsid w:val="00D510D5"/>
    <w:rsid w:val="00D51221"/>
    <w:rsid w:val="00D51750"/>
    <w:rsid w:val="00D51E53"/>
    <w:rsid w:val="00D533F8"/>
    <w:rsid w:val="00D5525B"/>
    <w:rsid w:val="00D55996"/>
    <w:rsid w:val="00D569C3"/>
    <w:rsid w:val="00D574D9"/>
    <w:rsid w:val="00D57F64"/>
    <w:rsid w:val="00D63B98"/>
    <w:rsid w:val="00D64FFF"/>
    <w:rsid w:val="00D67492"/>
    <w:rsid w:val="00D67624"/>
    <w:rsid w:val="00D67DF9"/>
    <w:rsid w:val="00D74D02"/>
    <w:rsid w:val="00D76BDE"/>
    <w:rsid w:val="00D81F0F"/>
    <w:rsid w:val="00D849B4"/>
    <w:rsid w:val="00D855BF"/>
    <w:rsid w:val="00D87EC6"/>
    <w:rsid w:val="00D90CA7"/>
    <w:rsid w:val="00D90EB0"/>
    <w:rsid w:val="00D914D8"/>
    <w:rsid w:val="00D91CA3"/>
    <w:rsid w:val="00D93271"/>
    <w:rsid w:val="00D93330"/>
    <w:rsid w:val="00D93841"/>
    <w:rsid w:val="00D95395"/>
    <w:rsid w:val="00D95D08"/>
    <w:rsid w:val="00D96848"/>
    <w:rsid w:val="00DA0747"/>
    <w:rsid w:val="00DA0905"/>
    <w:rsid w:val="00DA0BB0"/>
    <w:rsid w:val="00DA0F20"/>
    <w:rsid w:val="00DA0FD1"/>
    <w:rsid w:val="00DA25AB"/>
    <w:rsid w:val="00DA2AB8"/>
    <w:rsid w:val="00DA3317"/>
    <w:rsid w:val="00DA34E7"/>
    <w:rsid w:val="00DA3654"/>
    <w:rsid w:val="00DA6505"/>
    <w:rsid w:val="00DA6D1F"/>
    <w:rsid w:val="00DA7AED"/>
    <w:rsid w:val="00DB4A40"/>
    <w:rsid w:val="00DB5ABA"/>
    <w:rsid w:val="00DB750B"/>
    <w:rsid w:val="00DC182A"/>
    <w:rsid w:val="00DC2154"/>
    <w:rsid w:val="00DC23D3"/>
    <w:rsid w:val="00DC39A2"/>
    <w:rsid w:val="00DC5A4E"/>
    <w:rsid w:val="00DC757B"/>
    <w:rsid w:val="00DD0653"/>
    <w:rsid w:val="00DD2F57"/>
    <w:rsid w:val="00DD3501"/>
    <w:rsid w:val="00DD7E25"/>
    <w:rsid w:val="00DE36C8"/>
    <w:rsid w:val="00DE40E0"/>
    <w:rsid w:val="00DE7CDD"/>
    <w:rsid w:val="00DF2DE9"/>
    <w:rsid w:val="00DF38B7"/>
    <w:rsid w:val="00DF5550"/>
    <w:rsid w:val="00DF6384"/>
    <w:rsid w:val="00DF69DA"/>
    <w:rsid w:val="00DF6E4B"/>
    <w:rsid w:val="00DF7538"/>
    <w:rsid w:val="00DF7B3D"/>
    <w:rsid w:val="00E00A21"/>
    <w:rsid w:val="00E014AC"/>
    <w:rsid w:val="00E01663"/>
    <w:rsid w:val="00E052D2"/>
    <w:rsid w:val="00E0558E"/>
    <w:rsid w:val="00E07BFB"/>
    <w:rsid w:val="00E130CA"/>
    <w:rsid w:val="00E14199"/>
    <w:rsid w:val="00E156A9"/>
    <w:rsid w:val="00E2318D"/>
    <w:rsid w:val="00E24330"/>
    <w:rsid w:val="00E26AC2"/>
    <w:rsid w:val="00E3116C"/>
    <w:rsid w:val="00E336BC"/>
    <w:rsid w:val="00E3376D"/>
    <w:rsid w:val="00E35FCB"/>
    <w:rsid w:val="00E425CE"/>
    <w:rsid w:val="00E4411A"/>
    <w:rsid w:val="00E44FF8"/>
    <w:rsid w:val="00E45647"/>
    <w:rsid w:val="00E45AB6"/>
    <w:rsid w:val="00E46AD8"/>
    <w:rsid w:val="00E52A90"/>
    <w:rsid w:val="00E533DC"/>
    <w:rsid w:val="00E55620"/>
    <w:rsid w:val="00E57CCD"/>
    <w:rsid w:val="00E610F9"/>
    <w:rsid w:val="00E62557"/>
    <w:rsid w:val="00E64BE2"/>
    <w:rsid w:val="00E65FCD"/>
    <w:rsid w:val="00E7175C"/>
    <w:rsid w:val="00E72F51"/>
    <w:rsid w:val="00E764E7"/>
    <w:rsid w:val="00E77D66"/>
    <w:rsid w:val="00E77FDC"/>
    <w:rsid w:val="00E84EA0"/>
    <w:rsid w:val="00E8767D"/>
    <w:rsid w:val="00E87D9B"/>
    <w:rsid w:val="00E9358C"/>
    <w:rsid w:val="00EA1A3C"/>
    <w:rsid w:val="00EA3E47"/>
    <w:rsid w:val="00EA520E"/>
    <w:rsid w:val="00EA67BF"/>
    <w:rsid w:val="00EA6B3D"/>
    <w:rsid w:val="00EB1170"/>
    <w:rsid w:val="00EB1184"/>
    <w:rsid w:val="00EB3FEF"/>
    <w:rsid w:val="00EB4A19"/>
    <w:rsid w:val="00EB57A3"/>
    <w:rsid w:val="00EB6828"/>
    <w:rsid w:val="00EC13D4"/>
    <w:rsid w:val="00EC329E"/>
    <w:rsid w:val="00EC5B3E"/>
    <w:rsid w:val="00EC5ED1"/>
    <w:rsid w:val="00EC7E04"/>
    <w:rsid w:val="00ED142A"/>
    <w:rsid w:val="00ED156A"/>
    <w:rsid w:val="00ED1844"/>
    <w:rsid w:val="00ED1920"/>
    <w:rsid w:val="00ED3D9F"/>
    <w:rsid w:val="00ED59BC"/>
    <w:rsid w:val="00ED60E6"/>
    <w:rsid w:val="00EE10E1"/>
    <w:rsid w:val="00EE1DB8"/>
    <w:rsid w:val="00EE26F6"/>
    <w:rsid w:val="00EE27B4"/>
    <w:rsid w:val="00EE3475"/>
    <w:rsid w:val="00EE397B"/>
    <w:rsid w:val="00EE48E8"/>
    <w:rsid w:val="00EE4F84"/>
    <w:rsid w:val="00EF0577"/>
    <w:rsid w:val="00EF0EB8"/>
    <w:rsid w:val="00EF16A1"/>
    <w:rsid w:val="00EF4029"/>
    <w:rsid w:val="00EF47FF"/>
    <w:rsid w:val="00EF5D7E"/>
    <w:rsid w:val="00F013A9"/>
    <w:rsid w:val="00F01BA9"/>
    <w:rsid w:val="00F05ADF"/>
    <w:rsid w:val="00F05CF3"/>
    <w:rsid w:val="00F05E45"/>
    <w:rsid w:val="00F06914"/>
    <w:rsid w:val="00F06ECF"/>
    <w:rsid w:val="00F0718C"/>
    <w:rsid w:val="00F07887"/>
    <w:rsid w:val="00F1026A"/>
    <w:rsid w:val="00F119A2"/>
    <w:rsid w:val="00F13835"/>
    <w:rsid w:val="00F1426C"/>
    <w:rsid w:val="00F14383"/>
    <w:rsid w:val="00F14AB1"/>
    <w:rsid w:val="00F17532"/>
    <w:rsid w:val="00F17856"/>
    <w:rsid w:val="00F17F59"/>
    <w:rsid w:val="00F20CA2"/>
    <w:rsid w:val="00F23D3E"/>
    <w:rsid w:val="00F24B34"/>
    <w:rsid w:val="00F31308"/>
    <w:rsid w:val="00F32295"/>
    <w:rsid w:val="00F335F2"/>
    <w:rsid w:val="00F34257"/>
    <w:rsid w:val="00F3427E"/>
    <w:rsid w:val="00F3693C"/>
    <w:rsid w:val="00F4271E"/>
    <w:rsid w:val="00F4393E"/>
    <w:rsid w:val="00F55044"/>
    <w:rsid w:val="00F5727C"/>
    <w:rsid w:val="00F57597"/>
    <w:rsid w:val="00F66310"/>
    <w:rsid w:val="00F6641C"/>
    <w:rsid w:val="00F66D1F"/>
    <w:rsid w:val="00F72A07"/>
    <w:rsid w:val="00F749FE"/>
    <w:rsid w:val="00F771C2"/>
    <w:rsid w:val="00F81B9F"/>
    <w:rsid w:val="00F82A2F"/>
    <w:rsid w:val="00F85B9C"/>
    <w:rsid w:val="00F901CE"/>
    <w:rsid w:val="00F91527"/>
    <w:rsid w:val="00F91565"/>
    <w:rsid w:val="00F93018"/>
    <w:rsid w:val="00F96907"/>
    <w:rsid w:val="00FA0DC1"/>
    <w:rsid w:val="00FA196B"/>
    <w:rsid w:val="00FA198B"/>
    <w:rsid w:val="00FA76C1"/>
    <w:rsid w:val="00FA7AFB"/>
    <w:rsid w:val="00FB13D4"/>
    <w:rsid w:val="00FB2EFE"/>
    <w:rsid w:val="00FB4E1F"/>
    <w:rsid w:val="00FB6157"/>
    <w:rsid w:val="00FB7657"/>
    <w:rsid w:val="00FB7E21"/>
    <w:rsid w:val="00FC2CB5"/>
    <w:rsid w:val="00FC5A04"/>
    <w:rsid w:val="00FC684E"/>
    <w:rsid w:val="00FC74AF"/>
    <w:rsid w:val="00FC7AA8"/>
    <w:rsid w:val="00FC7D47"/>
    <w:rsid w:val="00FD0526"/>
    <w:rsid w:val="00FD0E9A"/>
    <w:rsid w:val="00FD2369"/>
    <w:rsid w:val="00FD2713"/>
    <w:rsid w:val="00FD6093"/>
    <w:rsid w:val="00FD74AE"/>
    <w:rsid w:val="00FE08E6"/>
    <w:rsid w:val="00FE1157"/>
    <w:rsid w:val="00FE1E62"/>
    <w:rsid w:val="00FE2474"/>
    <w:rsid w:val="00FE5AEC"/>
    <w:rsid w:val="00FE651D"/>
    <w:rsid w:val="00FE6EF9"/>
    <w:rsid w:val="00FE72B0"/>
    <w:rsid w:val="00FF09EC"/>
    <w:rsid w:val="00FF2B84"/>
    <w:rsid w:val="00FF4DA3"/>
    <w:rsid w:val="00FF4F70"/>
    <w:rsid w:val="00FF5AC8"/>
    <w:rsid w:val="00FF6A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81"/>
    <o:shapelayout v:ext="edit">
      <o:idmap v:ext="edit" data="1"/>
    </o:shapelayout>
  </w:shapeDefaults>
  <w:decimalSymbol w:val=","/>
  <w:listSeparator w:val=";"/>
  <w14:docId w14:val="50CB9EBA"/>
  <w15:docId w15:val="{B5086E97-53B7-4FF7-BD77-A1CA5E65B0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757B"/>
    <w:pPr>
      <w:spacing w:after="0" w:line="280" w:lineRule="atLeast"/>
    </w:pPr>
    <w:rPr>
      <w:rFonts w:ascii="Georgia" w:eastAsia="Times New Roman" w:hAnsi="Georgia" w:cs="Times New Roman"/>
      <w:sz w:val="21"/>
      <w:szCs w:val="24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Sidehoved">
    <w:name w:val="header"/>
    <w:basedOn w:val="Normal"/>
    <w:link w:val="SidehovedTegn"/>
    <w:uiPriority w:val="99"/>
    <w:rsid w:val="00C4757B"/>
    <w:pPr>
      <w:tabs>
        <w:tab w:val="center" w:pos="4819"/>
        <w:tab w:val="right" w:pos="9638"/>
      </w:tabs>
      <w:spacing w:line="180" w:lineRule="atLeast"/>
    </w:pPr>
    <w:rPr>
      <w:rFonts w:ascii="AU Passata" w:hAnsi="AU Passata"/>
      <w:color w:val="87888A"/>
      <w:spacing w:val="10"/>
      <w:sz w:val="14"/>
    </w:rPr>
  </w:style>
  <w:style w:type="character" w:customStyle="1" w:styleId="SidehovedTegn">
    <w:name w:val="Sidehoved Tegn"/>
    <w:basedOn w:val="Standardskrifttypeiafsnit"/>
    <w:link w:val="Sidehoved"/>
    <w:uiPriority w:val="99"/>
    <w:rsid w:val="00C4757B"/>
    <w:rPr>
      <w:rFonts w:ascii="AU Passata" w:eastAsia="Times New Roman" w:hAnsi="AU Passata" w:cs="Times New Roman"/>
      <w:color w:val="87888A"/>
      <w:spacing w:val="10"/>
      <w:sz w:val="14"/>
      <w:szCs w:val="24"/>
    </w:rPr>
  </w:style>
  <w:style w:type="table" w:styleId="Tabel-Gitter">
    <w:name w:val="Table Grid"/>
    <w:basedOn w:val="Tabel-Normal"/>
    <w:rsid w:val="00C4757B"/>
    <w:pPr>
      <w:spacing w:after="0" w:line="240" w:lineRule="atLeast"/>
    </w:pPr>
    <w:rPr>
      <w:rFonts w:ascii="Times New Roman" w:eastAsia="Times New Roman" w:hAnsi="Times New Roman" w:cs="Times New Roman"/>
      <w:sz w:val="20"/>
      <w:szCs w:val="20"/>
      <w:lang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mplate-Parentlogoname">
    <w:name w:val="Template - Parent logoname"/>
    <w:basedOn w:val="Normal"/>
    <w:semiHidden/>
    <w:rsid w:val="00C4757B"/>
    <w:pPr>
      <w:spacing w:line="240" w:lineRule="atLeast"/>
    </w:pPr>
    <w:rPr>
      <w:rFonts w:ascii="AU Passata" w:hAnsi="AU Passata"/>
      <w:caps/>
      <w:noProof/>
      <w:color w:val="03428E"/>
      <w:spacing w:val="10"/>
      <w:sz w:val="22"/>
    </w:rPr>
  </w:style>
  <w:style w:type="paragraph" w:customStyle="1" w:styleId="Template-Unitnamelogoname">
    <w:name w:val="Template - Unitname logoname"/>
    <w:basedOn w:val="Template-Parentlogoname"/>
    <w:semiHidden/>
    <w:rsid w:val="00C4757B"/>
    <w:pPr>
      <w:spacing w:before="66" w:line="160" w:lineRule="atLeast"/>
      <w:contextualSpacing/>
    </w:pPr>
    <w:rPr>
      <w:sz w:val="14"/>
    </w:rPr>
  </w:style>
  <w:style w:type="character" w:styleId="Kraftigfremhvning">
    <w:name w:val="Intense Emphasis"/>
    <w:basedOn w:val="Standardskrifttypeiafsnit"/>
    <w:uiPriority w:val="21"/>
    <w:qFormat/>
    <w:rsid w:val="00C4757B"/>
    <w:rPr>
      <w:b/>
      <w:bCs/>
      <w:i/>
      <w:iCs/>
      <w:color w:val="4F81BD" w:themeColor="accent1"/>
    </w:rPr>
  </w:style>
  <w:style w:type="paragraph" w:styleId="Ingenafstand">
    <w:name w:val="No Spacing"/>
    <w:uiPriority w:val="1"/>
    <w:qFormat/>
    <w:rsid w:val="00CF7136"/>
    <w:pPr>
      <w:spacing w:after="0" w:line="240" w:lineRule="auto"/>
    </w:pPr>
    <w:rPr>
      <w:rFonts w:ascii="Georgia" w:eastAsia="Times New Roman" w:hAnsi="Georgia" w:cs="Times New Roman"/>
      <w:sz w:val="21"/>
      <w:szCs w:val="24"/>
    </w:rPr>
  </w:style>
  <w:style w:type="paragraph" w:styleId="Sidefod">
    <w:name w:val="footer"/>
    <w:basedOn w:val="Normal"/>
    <w:link w:val="SidefodTegn"/>
    <w:uiPriority w:val="99"/>
    <w:unhideWhenUsed/>
    <w:rsid w:val="0079514B"/>
    <w:pPr>
      <w:tabs>
        <w:tab w:val="center" w:pos="4819"/>
        <w:tab w:val="right" w:pos="9638"/>
      </w:tabs>
      <w:spacing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79514B"/>
    <w:rPr>
      <w:rFonts w:ascii="Georgia" w:eastAsia="Times New Roman" w:hAnsi="Georgia" w:cs="Times New Roman"/>
      <w:sz w:val="21"/>
      <w:szCs w:val="24"/>
    </w:rPr>
  </w:style>
  <w:style w:type="paragraph" w:styleId="Listeafsnit">
    <w:name w:val="List Paragraph"/>
    <w:basedOn w:val="Normal"/>
    <w:uiPriority w:val="34"/>
    <w:qFormat/>
    <w:rsid w:val="004D3353"/>
    <w:pPr>
      <w:ind w:left="720"/>
      <w:contextualSpacing/>
    </w:pPr>
  </w:style>
  <w:style w:type="paragraph" w:styleId="Opstilling-punkttegn">
    <w:name w:val="List Bullet"/>
    <w:basedOn w:val="Normal"/>
    <w:uiPriority w:val="99"/>
    <w:unhideWhenUsed/>
    <w:rsid w:val="008206B9"/>
    <w:pPr>
      <w:numPr>
        <w:numId w:val="23"/>
      </w:numPr>
      <w:contextualSpacing/>
    </w:p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172AC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172ACD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2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4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2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7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6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7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1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3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6</Words>
  <Characters>1199</Characters>
  <Application>Microsoft Office Word</Application>
  <DocSecurity>0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U IT</Company>
  <LinksUpToDate>false</LinksUpToDate>
  <CharactersWithSpaces>1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hm@au.dk</dc:creator>
  <cp:lastModifiedBy>Inge Liengaard</cp:lastModifiedBy>
  <cp:revision>2</cp:revision>
  <cp:lastPrinted>2018-05-08T06:25:00Z</cp:lastPrinted>
  <dcterms:created xsi:type="dcterms:W3CDTF">2021-12-20T15:35:00Z</dcterms:created>
  <dcterms:modified xsi:type="dcterms:W3CDTF">2021-12-20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D_DocumentLanguage">
    <vt:lpwstr>da-DK</vt:lpwstr>
  </property>
  <property fmtid="{D5CDD505-2E9C-101B-9397-08002B2CF9AE}" pid="3" name="ContentRemapped">
    <vt:lpwstr>true</vt:lpwstr>
  </property>
</Properties>
</file>